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AF34C69" w14:textId="77777777" w:rsidR="00C91646" w:rsidRDefault="004B465A" w:rsidP="00E40E6D">
      <w:pPr>
        <w:spacing w:after="0" w:line="240" w:lineRule="auto"/>
        <w:jc w:val="center"/>
        <w:rPr>
          <w:rFonts w:ascii="Gill Sans MT" w:eastAsia="Cambria" w:hAnsi="Gill Sans MT" w:cs="Cambria"/>
          <w:b/>
          <w:color w:val="1F5663"/>
          <w:sz w:val="36"/>
          <w:szCs w:val="36"/>
        </w:rPr>
      </w:pPr>
      <w:r w:rsidRPr="001C3B5B">
        <w:rPr>
          <w:rFonts w:ascii="Gill Sans MT" w:eastAsia="Cambria" w:hAnsi="Gill Sans MT" w:cs="Cambria"/>
          <w:b/>
          <w:color w:val="1F5663"/>
          <w:sz w:val="44"/>
          <w:szCs w:val="44"/>
        </w:rPr>
        <w:t>MAMDOUH ALENEZI</w:t>
      </w:r>
      <w:r>
        <w:rPr>
          <w:rFonts w:ascii="Gill Sans MT" w:eastAsia="Cambria" w:hAnsi="Gill Sans MT" w:cs="Cambria"/>
          <w:b/>
          <w:color w:val="1F5663"/>
          <w:sz w:val="44"/>
          <w:szCs w:val="44"/>
        </w:rPr>
        <w:t xml:space="preserve">, </w:t>
      </w:r>
      <w:r w:rsidRPr="001C3B5B">
        <w:rPr>
          <w:rFonts w:ascii="Gill Sans MT" w:eastAsia="Cambria" w:hAnsi="Gill Sans MT" w:cs="Cambria"/>
          <w:b/>
          <w:color w:val="1F5663"/>
          <w:sz w:val="32"/>
          <w:szCs w:val="32"/>
        </w:rPr>
        <w:t>PhD</w:t>
      </w:r>
    </w:p>
    <w:p w14:paraId="02815815" w14:textId="77777777" w:rsidR="001C3B5B" w:rsidRPr="00AB6847" w:rsidRDefault="001C3B5B" w:rsidP="00E40E6D">
      <w:pPr>
        <w:spacing w:after="0" w:line="240" w:lineRule="auto"/>
        <w:jc w:val="center"/>
        <w:rPr>
          <w:rFonts w:ascii="Gill Sans MT" w:eastAsia="Cambria" w:hAnsi="Gill Sans MT" w:cs="Cambria"/>
          <w:b/>
          <w:caps/>
          <w:color w:val="1F5663"/>
          <w:sz w:val="4"/>
          <w:szCs w:val="4"/>
          <w:highlight w:val="yellow"/>
        </w:rPr>
      </w:pPr>
    </w:p>
    <w:tbl>
      <w:tblPr>
        <w:tblStyle w:val="a"/>
        <w:tblW w:w="10790" w:type="dxa"/>
        <w:jc w:val="center"/>
        <w:tblBorders>
          <w:top w:val="single" w:sz="4" w:space="0" w:color="000000"/>
          <w:left w:val="nil"/>
          <w:bottom w:val="single" w:sz="4" w:space="0" w:color="000000"/>
          <w:right w:val="nil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4F329B" w14:paraId="0915E8BF" w14:textId="77777777" w:rsidTr="00B9402D">
        <w:trPr>
          <w:jc w:val="center"/>
        </w:trPr>
        <w:tc>
          <w:tcPr>
            <w:tcW w:w="10790" w:type="dxa"/>
            <w:tcBorders>
              <w:top w:val="single" w:sz="8" w:space="0" w:color="00B0F0"/>
              <w:bottom w:val="single" w:sz="8" w:space="0" w:color="00B0F0"/>
            </w:tcBorders>
            <w:vAlign w:val="center"/>
          </w:tcPr>
          <w:p w14:paraId="371CD9B9" w14:textId="75D3AF67" w:rsidR="00010DC7" w:rsidRDefault="004B465A" w:rsidP="00E847AB">
            <w:pPr>
              <w:jc w:val="center"/>
              <w:rPr>
                <w:rFonts w:ascii="Gill Sans MT" w:hAnsi="Gill Sans MT"/>
                <w:color w:val="auto"/>
                <w:sz w:val="24"/>
                <w:szCs w:val="24"/>
              </w:rPr>
            </w:pPr>
            <w:bookmarkStart w:id="0" w:name="_Hlk500170184"/>
            <w:r w:rsidRPr="001C3B5B">
              <w:rPr>
                <w:rFonts w:ascii="Gill Sans MT" w:hAnsi="Gill Sans MT"/>
                <w:sz w:val="24"/>
                <w:szCs w:val="24"/>
              </w:rPr>
              <w:t xml:space="preserve">Riyadh, </w:t>
            </w:r>
            <w:r w:rsidR="00E37446">
              <w:rPr>
                <w:rFonts w:ascii="Gill Sans MT" w:hAnsi="Gill Sans MT"/>
                <w:sz w:val="24"/>
                <w:szCs w:val="24"/>
              </w:rPr>
              <w:t>KSA</w:t>
            </w:r>
            <w:r w:rsidR="0073524F" w:rsidRPr="001C3B5B">
              <w:rPr>
                <w:rFonts w:ascii="Gill Sans MT" w:hAnsi="Gill Sans MT"/>
                <w:sz w:val="24"/>
                <w:szCs w:val="24"/>
              </w:rPr>
              <w:t xml:space="preserve"> </w:t>
            </w:r>
            <w:r w:rsidR="00E40E6D" w:rsidRPr="001C3B5B">
              <w:rPr>
                <w:rFonts w:ascii="Gill Sans MT" w:hAnsi="Gill Sans MT"/>
                <w:sz w:val="24"/>
                <w:szCs w:val="24"/>
              </w:rPr>
              <w:t xml:space="preserve">| </w:t>
            </w:r>
            <w:r w:rsidR="00F2204B">
              <w:rPr>
                <w:rFonts w:ascii="Gill Sans MT" w:hAnsi="Gill Sans MT"/>
                <w:sz w:val="24"/>
                <w:szCs w:val="24"/>
              </w:rPr>
              <w:t>enezi.</w:t>
            </w:r>
            <w:hyperlink r:id="rId8" w:history="1">
              <w:r w:rsidRPr="007E05D7">
                <w:rPr>
                  <w:rStyle w:val="Hyperlink"/>
                  <w:rFonts w:ascii="Gill Sans MT" w:hAnsi="Gill Sans MT"/>
                  <w:color w:val="auto"/>
                  <w:sz w:val="24"/>
                  <w:szCs w:val="24"/>
                  <w:u w:val="none"/>
                </w:rPr>
                <w:t>mamdouh@gmail.com</w:t>
              </w:r>
            </w:hyperlink>
            <w:r w:rsidR="00E847AB">
              <w:rPr>
                <w:rStyle w:val="Hyperlink"/>
                <w:rFonts w:ascii="Gill Sans MT" w:hAnsi="Gill Sans MT"/>
                <w:color w:val="auto"/>
                <w:sz w:val="24"/>
                <w:szCs w:val="24"/>
                <w:u w:val="none"/>
              </w:rPr>
              <w:t xml:space="preserve"> </w:t>
            </w:r>
            <w:r w:rsidR="00E847AB" w:rsidRPr="001C3B5B">
              <w:rPr>
                <w:rFonts w:ascii="Gill Sans MT" w:hAnsi="Gill Sans MT"/>
                <w:sz w:val="24"/>
                <w:szCs w:val="24"/>
              </w:rPr>
              <w:t xml:space="preserve">| </w:t>
            </w:r>
            <w:r w:rsidR="00E847AB">
              <w:rPr>
                <w:rFonts w:ascii="Gill Sans MT" w:hAnsi="Gill Sans MT"/>
                <w:sz w:val="24"/>
                <w:szCs w:val="24"/>
              </w:rPr>
              <w:t>+966555890580</w:t>
            </w:r>
            <w:r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 </w:t>
            </w:r>
            <w:r w:rsidR="008E4D23"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| </w:t>
            </w:r>
            <w:hyperlink r:id="rId9" w:history="1">
              <w:r w:rsidR="00AA7859" w:rsidRPr="00F62C81">
                <w:rPr>
                  <w:rStyle w:val="Hyperlink"/>
                  <w:rFonts w:ascii="Gill Sans MT" w:hAnsi="Gill Sans MT"/>
                  <w:color w:val="4472C4" w:themeColor="accent5"/>
                  <w:sz w:val="24"/>
                  <w:szCs w:val="24"/>
                  <w:u w:val="none"/>
                </w:rPr>
                <w:t>www.linkedin.com/in/mamdouhalenezi/</w:t>
              </w:r>
            </w:hyperlink>
            <w:r w:rsidRPr="00F62C81">
              <w:rPr>
                <w:rFonts w:ascii="Gill Sans MT" w:hAnsi="Gill Sans MT"/>
                <w:color w:val="4472C4" w:themeColor="accent5"/>
                <w:sz w:val="24"/>
                <w:szCs w:val="24"/>
              </w:rPr>
              <w:t xml:space="preserve">   </w:t>
            </w:r>
          </w:p>
          <w:p w14:paraId="68D95B9C" w14:textId="77777777" w:rsidR="00B9402D" w:rsidRPr="001C3B5B" w:rsidRDefault="004B465A" w:rsidP="00D56622">
            <w:pPr>
              <w:jc w:val="center"/>
              <w:rPr>
                <w:rFonts w:ascii="Gill Sans MT" w:hAnsi="Gill Sans MT"/>
                <w:sz w:val="24"/>
                <w:szCs w:val="24"/>
              </w:rPr>
            </w:pPr>
            <w:r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(Website) </w:t>
            </w:r>
            <w:hyperlink r:id="rId10" w:history="1">
              <w:r w:rsidR="00276A7F" w:rsidRPr="00F62C81">
                <w:rPr>
                  <w:rStyle w:val="Hyperlink"/>
                  <w:rFonts w:ascii="Gill Sans MT" w:hAnsi="Gill Sans MT"/>
                  <w:color w:val="4472C4" w:themeColor="accent5"/>
                  <w:sz w:val="24"/>
                  <w:szCs w:val="24"/>
                  <w:u w:val="none"/>
                </w:rPr>
                <w:t>https://malenezi.github.io/malenezi/</w:t>
              </w:r>
            </w:hyperlink>
            <w:r w:rsidRPr="00F62C81">
              <w:rPr>
                <w:rFonts w:ascii="Gill Sans MT" w:hAnsi="Gill Sans MT"/>
                <w:color w:val="4472C4" w:themeColor="accent5"/>
                <w:sz w:val="24"/>
                <w:szCs w:val="24"/>
              </w:rPr>
              <w:t xml:space="preserve"> </w:t>
            </w:r>
          </w:p>
          <w:bookmarkEnd w:id="0"/>
          <w:p w14:paraId="759C5280" w14:textId="77777777" w:rsidR="00C91646" w:rsidRPr="00745BEF" w:rsidRDefault="00C91646" w:rsidP="003D6C08">
            <w:pPr>
              <w:jc w:val="center"/>
              <w:rPr>
                <w:rFonts w:ascii="Gill Sans MT" w:hAnsi="Gill Sans MT"/>
                <w:color w:val="auto"/>
                <w:sz w:val="4"/>
                <w:szCs w:val="4"/>
                <w:highlight w:val="yellow"/>
              </w:rPr>
            </w:pPr>
          </w:p>
        </w:tc>
      </w:tr>
    </w:tbl>
    <w:p w14:paraId="288E9EC3" w14:textId="77777777" w:rsidR="00C22500" w:rsidRPr="00745BEF" w:rsidRDefault="00C22500" w:rsidP="00377B33">
      <w:pPr>
        <w:spacing w:after="0" w:line="240" w:lineRule="auto"/>
        <w:rPr>
          <w:rFonts w:ascii="Gill Sans MT" w:eastAsia="Cambria" w:hAnsi="Gill Sans MT" w:cs="Cambria"/>
          <w:b/>
          <w:color w:val="1F3864"/>
          <w:sz w:val="10"/>
          <w:szCs w:val="10"/>
          <w:highlight w:val="yellow"/>
        </w:rPr>
      </w:pPr>
    </w:p>
    <w:p w14:paraId="026D5B3C" w14:textId="77777777" w:rsidR="009261D6" w:rsidRPr="00AF2A98" w:rsidRDefault="004B465A" w:rsidP="00276A7F">
      <w:pPr>
        <w:shd w:val="clear" w:color="auto" w:fill="1F5663"/>
        <w:spacing w:after="0" w:line="252" w:lineRule="auto"/>
        <w:jc w:val="center"/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</w:pPr>
      <w:r w:rsidRPr="00276A7F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 xml:space="preserve">Academic/Education Administrator | Promoting Comprehensive Educational Programs </w:t>
      </w:r>
      <w:proofErr w:type="gramStart"/>
      <w:r w:rsidR="00F04B9C" w:rsidRPr="00AF2A98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>T</w:t>
      </w:r>
      <w:r w:rsidRPr="00AF2A98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>hrough</w:t>
      </w:r>
      <w:proofErr w:type="gramEnd"/>
      <w:r w:rsidRPr="00AF2A98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 xml:space="preserve"> Data-Driven, Evidence-Based </w:t>
      </w:r>
      <w:r w:rsidR="00AF5214" w:rsidRPr="00AF2A98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>Decision Making</w:t>
      </w:r>
    </w:p>
    <w:p w14:paraId="3851CFB5" w14:textId="77777777" w:rsidR="00A10193" w:rsidRPr="00AF2A98" w:rsidRDefault="004B465A" w:rsidP="00BF4A42">
      <w:pPr>
        <w:pStyle w:val="ListParagraph"/>
        <w:numPr>
          <w:ilvl w:val="0"/>
          <w:numId w:val="22"/>
        </w:numPr>
        <w:spacing w:before="120"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Consultancy Work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F71464" w:rsidRPr="00AF2A98">
        <w:rPr>
          <w:rFonts w:ascii="Gill Sans MT" w:hAnsi="Gill Sans MT"/>
          <w:spacing w:val="-2"/>
          <w:sz w:val="21"/>
          <w:szCs w:val="21"/>
        </w:rPr>
        <w:t>Visionary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, </w:t>
      </w:r>
      <w:r w:rsidR="00FA05A4" w:rsidRPr="00AF2A98">
        <w:rPr>
          <w:rFonts w:ascii="Gill Sans MT" w:hAnsi="Gill Sans MT"/>
          <w:spacing w:val="-2"/>
          <w:sz w:val="21"/>
          <w:szCs w:val="21"/>
        </w:rPr>
        <w:t>A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nalytical, and </w:t>
      </w:r>
      <w:r w:rsidR="00FA05A4" w:rsidRPr="00AF2A98">
        <w:rPr>
          <w:rFonts w:ascii="Gill Sans MT" w:hAnsi="Gill Sans MT"/>
          <w:spacing w:val="-2"/>
          <w:sz w:val="21"/>
          <w:szCs w:val="21"/>
        </w:rPr>
        <w:t>I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nnovative Academic/Education Administrator with a legacy for </w:t>
      </w:r>
      <w:r w:rsidRPr="00AF2A98">
        <w:rPr>
          <w:rFonts w:ascii="Gill Sans MT" w:hAnsi="Gill Sans MT"/>
          <w:spacing w:val="-2"/>
          <w:sz w:val="21"/>
          <w:szCs w:val="21"/>
        </w:rPr>
        <w:t>providing expert advi</w:t>
      </w:r>
      <w:r w:rsidR="00D40C69" w:rsidRPr="00AF2A98">
        <w:rPr>
          <w:rFonts w:ascii="Gill Sans MT" w:hAnsi="Gill Sans MT"/>
          <w:spacing w:val="-2"/>
          <w:sz w:val="21"/>
          <w:szCs w:val="21"/>
        </w:rPr>
        <w:t>c</w:t>
      </w:r>
      <w:r w:rsidRPr="00AF2A98">
        <w:rPr>
          <w:rFonts w:ascii="Gill Sans MT" w:hAnsi="Gill Sans MT"/>
          <w:spacing w:val="-2"/>
          <w:sz w:val="21"/>
          <w:szCs w:val="21"/>
        </w:rPr>
        <w:t>e for academic institut</w:t>
      </w:r>
      <w:r w:rsidR="007B51F4" w:rsidRPr="00AF2A98">
        <w:rPr>
          <w:rFonts w:ascii="Gill Sans MT" w:hAnsi="Gill Sans MT"/>
          <w:spacing w:val="-2"/>
          <w:sz w:val="21"/>
          <w:szCs w:val="21"/>
        </w:rPr>
        <w:t xml:space="preserve">ions 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on technologies and </w:t>
      </w:r>
      <w:r w:rsidR="00D40C69" w:rsidRPr="00AF2A98">
        <w:rPr>
          <w:rFonts w:ascii="Gill Sans MT" w:hAnsi="Gill Sans MT"/>
          <w:spacing w:val="-2"/>
          <w:sz w:val="21"/>
          <w:szCs w:val="21"/>
        </w:rPr>
        <w:t xml:space="preserve">their 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impacts. </w:t>
      </w:r>
    </w:p>
    <w:p w14:paraId="359A3477" w14:textId="5E196A4A" w:rsidR="00A10193" w:rsidRPr="00AF2A98" w:rsidRDefault="004B465A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Educational Expertise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F71464" w:rsidRPr="00AF2A98">
        <w:rPr>
          <w:rFonts w:ascii="Gill Sans MT" w:hAnsi="Gill Sans MT"/>
          <w:spacing w:val="-2"/>
          <w:sz w:val="21"/>
          <w:szCs w:val="21"/>
        </w:rPr>
        <w:t>Diversely experience</w:t>
      </w:r>
      <w:r w:rsidR="00EB2EEF" w:rsidRPr="00AF2A98">
        <w:rPr>
          <w:rFonts w:ascii="Gill Sans MT" w:hAnsi="Gill Sans MT"/>
          <w:spacing w:val="-2"/>
          <w:sz w:val="21"/>
          <w:szCs w:val="21"/>
        </w:rPr>
        <w:t>d</w:t>
      </w:r>
      <w:r w:rsidR="00F71464" w:rsidRPr="00AF2A98">
        <w:rPr>
          <w:rFonts w:ascii="Gill Sans MT" w:hAnsi="Gill Sans MT"/>
          <w:spacing w:val="-2"/>
          <w:sz w:val="21"/>
          <w:szCs w:val="21"/>
        </w:rPr>
        <w:t xml:space="preserve"> professional a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dept at </w:t>
      </w:r>
      <w:r w:rsidR="00E1066C" w:rsidRPr="00AF2A98">
        <w:rPr>
          <w:rFonts w:ascii="Gill Sans MT" w:hAnsi="Gill Sans MT"/>
          <w:spacing w:val="-2"/>
          <w:sz w:val="21"/>
          <w:szCs w:val="21"/>
        </w:rPr>
        <w:t>all facets of educational administration, teaching, research, professional development, academic services,</w:t>
      </w:r>
      <w:r w:rsidR="00E847AB">
        <w:rPr>
          <w:rFonts w:ascii="Gill Sans MT" w:hAnsi="Gill Sans MT"/>
          <w:spacing w:val="-2"/>
          <w:sz w:val="21"/>
          <w:szCs w:val="21"/>
        </w:rPr>
        <w:t xml:space="preserve"> standards and compliance,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 and community engagements. </w:t>
      </w:r>
    </w:p>
    <w:p w14:paraId="77DB7E50" w14:textId="72FBC736" w:rsidR="00A10193" w:rsidRPr="00AF2A98" w:rsidRDefault="004B465A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Data-Driven Decision Making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Proven ability to </w:t>
      </w:r>
      <w:r w:rsidR="00C12C01" w:rsidRPr="00AF2A98">
        <w:rPr>
          <w:rFonts w:ascii="Gill Sans MT" w:hAnsi="Gill Sans MT"/>
          <w:spacing w:val="-2"/>
          <w:sz w:val="21"/>
          <w:szCs w:val="21"/>
        </w:rPr>
        <w:t xml:space="preserve">maximize </w:t>
      </w:r>
      <w:r w:rsidR="00E847AB">
        <w:rPr>
          <w:rFonts w:ascii="Gill Sans MT" w:hAnsi="Gill Sans MT"/>
          <w:spacing w:val="-2"/>
          <w:sz w:val="21"/>
          <w:szCs w:val="21"/>
        </w:rPr>
        <w:t xml:space="preserve">the </w:t>
      </w:r>
      <w:r w:rsidR="00C12C01" w:rsidRPr="00AF2A98">
        <w:rPr>
          <w:rFonts w:ascii="Gill Sans MT" w:hAnsi="Gill Sans MT"/>
          <w:spacing w:val="-2"/>
          <w:sz w:val="21"/>
          <w:szCs w:val="21"/>
        </w:rPr>
        <w:t>quality of academic programs through metric-driven strategic plans, pro</w:t>
      </w:r>
      <w:r w:rsidR="00273405" w:rsidRPr="00AF2A98">
        <w:rPr>
          <w:rFonts w:ascii="Gill Sans MT" w:hAnsi="Gill Sans MT"/>
          <w:spacing w:val="-2"/>
          <w:sz w:val="21"/>
          <w:szCs w:val="21"/>
        </w:rPr>
        <w:t>gram</w:t>
      </w:r>
      <w:r w:rsidR="00C12C01" w:rsidRPr="00AF2A98">
        <w:rPr>
          <w:rFonts w:ascii="Gill Sans MT" w:hAnsi="Gill Sans MT"/>
          <w:spacing w:val="-2"/>
          <w:sz w:val="21"/>
          <w:szCs w:val="21"/>
        </w:rPr>
        <w:t xml:space="preserve"> management, and course developments</w:t>
      </w:r>
      <w:r w:rsidR="002E6C0F" w:rsidRPr="00AF2A98">
        <w:rPr>
          <w:rFonts w:ascii="Gill Sans MT" w:hAnsi="Gill Sans MT"/>
          <w:spacing w:val="-2"/>
          <w:sz w:val="21"/>
          <w:szCs w:val="21"/>
        </w:rPr>
        <w:t>.</w:t>
      </w:r>
    </w:p>
    <w:p w14:paraId="3A89AF09" w14:textId="77777777" w:rsidR="00E61F76" w:rsidRPr="00AF2A98" w:rsidRDefault="004B465A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Institution</w:t>
      </w:r>
      <w:r w:rsidR="005863E8" w:rsidRPr="00AF2A98">
        <w:rPr>
          <w:rFonts w:ascii="Gill Sans MT" w:hAnsi="Gill Sans MT"/>
          <w:b/>
          <w:bCs/>
          <w:spacing w:val="-2"/>
          <w:sz w:val="21"/>
          <w:szCs w:val="21"/>
        </w:rPr>
        <w:t>al</w:t>
      </w:r>
      <w:r w:rsidRPr="00AF2A98">
        <w:rPr>
          <w:rFonts w:ascii="Gill Sans MT" w:hAnsi="Gill Sans MT"/>
          <w:b/>
          <w:bCs/>
          <w:spacing w:val="-2"/>
          <w:sz w:val="21"/>
          <w:szCs w:val="21"/>
        </w:rPr>
        <w:t xml:space="preserve"> Research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750503" w:rsidRPr="00AF2A98">
        <w:rPr>
          <w:rFonts w:ascii="Gill Sans MT" w:hAnsi="Gill Sans MT"/>
          <w:spacing w:val="-2"/>
          <w:sz w:val="21"/>
          <w:szCs w:val="21"/>
        </w:rPr>
        <w:t>Proficient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 in steering research-based activities among students and institutions to create the foundation for major advances in </w:t>
      </w:r>
      <w:r w:rsidR="001B2809" w:rsidRPr="00AF2A98">
        <w:rPr>
          <w:rFonts w:ascii="Gill Sans MT" w:hAnsi="Gill Sans MT"/>
          <w:spacing w:val="-2"/>
          <w:sz w:val="21"/>
          <w:szCs w:val="21"/>
        </w:rPr>
        <w:t>diverse areas within education, including sciences, technology, and data</w:t>
      </w:r>
      <w:r w:rsidRPr="00AF2A98">
        <w:rPr>
          <w:rFonts w:ascii="Gill Sans MT" w:hAnsi="Gill Sans MT"/>
          <w:spacing w:val="-2"/>
          <w:sz w:val="21"/>
          <w:szCs w:val="21"/>
        </w:rPr>
        <w:t>.</w:t>
      </w:r>
    </w:p>
    <w:p w14:paraId="4F0CBC5E" w14:textId="77777777" w:rsidR="007E0765" w:rsidRPr="00AF2A98" w:rsidRDefault="004B465A" w:rsidP="00AB6847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 w:rsidRPr="00AF2A98">
        <w:rPr>
          <w:rFonts w:ascii="Gill Sans MT" w:hAnsi="Gill Sans MT"/>
          <w:b/>
          <w:color w:val="FFFFFF" w:themeColor="background1"/>
        </w:rPr>
        <w:t>EDUCATION</w:t>
      </w:r>
    </w:p>
    <w:p w14:paraId="36A342A8" w14:textId="77777777" w:rsidR="007E0765" w:rsidRPr="00AF2A98" w:rsidRDefault="004B465A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b/>
          <w:sz w:val="21"/>
          <w:szCs w:val="21"/>
        </w:rPr>
        <w:t xml:space="preserve">Ph.D. Software Engineering | </w:t>
      </w:r>
      <w:r w:rsidRPr="00AF2A98">
        <w:rPr>
          <w:rFonts w:ascii="Gill Sans MT" w:hAnsi="Gill Sans MT"/>
          <w:sz w:val="21"/>
          <w:szCs w:val="21"/>
        </w:rPr>
        <w:t>North Dakota State University – Fargo, ND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    </w:t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b/>
          <w:bCs/>
          <w:sz w:val="21"/>
          <w:szCs w:val="21"/>
        </w:rPr>
        <w:t>2014</w:t>
      </w:r>
    </w:p>
    <w:p w14:paraId="3040FF13" w14:textId="77777777" w:rsidR="007E0765" w:rsidRPr="00AF2A98" w:rsidRDefault="004B465A" w:rsidP="007E0765">
      <w:p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>Thesis: “A New Coupling Metric: Combining Structural and Semantic Relationships”</w:t>
      </w:r>
    </w:p>
    <w:p w14:paraId="48863FCA" w14:textId="77777777" w:rsidR="007E0765" w:rsidRPr="00AF2A98" w:rsidRDefault="004B465A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b/>
          <w:sz w:val="21"/>
          <w:szCs w:val="21"/>
        </w:rPr>
        <w:t xml:space="preserve">M.S. Software Engineering | </w:t>
      </w:r>
      <w:r w:rsidRPr="00AF2A98">
        <w:rPr>
          <w:rFonts w:ascii="Gill Sans MT" w:hAnsi="Gill Sans MT"/>
          <w:sz w:val="21"/>
          <w:szCs w:val="21"/>
        </w:rPr>
        <w:t>DePaul University, Chicago, IL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b/>
          <w:bCs/>
          <w:sz w:val="21"/>
          <w:szCs w:val="21"/>
        </w:rPr>
        <w:t>2011</w:t>
      </w:r>
    </w:p>
    <w:p w14:paraId="6149F196" w14:textId="77777777" w:rsidR="007E0765" w:rsidRPr="00AF2A98" w:rsidRDefault="004B465A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b/>
          <w:sz w:val="21"/>
          <w:szCs w:val="21"/>
        </w:rPr>
        <w:t xml:space="preserve">B.S. Computer Science | </w:t>
      </w:r>
      <w:r w:rsidRPr="00AF2A98">
        <w:rPr>
          <w:rFonts w:ascii="Gill Sans MT" w:hAnsi="Gill Sans MT"/>
          <w:sz w:val="21"/>
          <w:szCs w:val="21"/>
        </w:rPr>
        <w:t xml:space="preserve">Prince Sultan University, Riyadh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</w:t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b/>
          <w:bCs/>
          <w:sz w:val="21"/>
          <w:szCs w:val="21"/>
        </w:rPr>
        <w:t>2010</w:t>
      </w:r>
    </w:p>
    <w:p w14:paraId="6CC5F316" w14:textId="77777777" w:rsidR="00B854C7" w:rsidRPr="00AF2A98" w:rsidRDefault="004B465A" w:rsidP="00AB6847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 w:rsidRPr="00AF2A98">
        <w:rPr>
          <w:rFonts w:ascii="Gill Sans MT" w:hAnsi="Gill Sans MT"/>
          <w:b/>
          <w:color w:val="FFFFFF" w:themeColor="background1"/>
        </w:rPr>
        <w:t>PROFESSIONAL EXPERIENCE</w:t>
      </w:r>
    </w:p>
    <w:p w14:paraId="010B8CE8" w14:textId="77777777" w:rsidR="00F728F8" w:rsidRPr="00AF2A98" w:rsidRDefault="004B465A" w:rsidP="00CC44B6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AF2A98">
        <w:rPr>
          <w:rFonts w:ascii="Gill Sans MT" w:hAnsi="Gill Sans MT"/>
          <w:b/>
          <w:spacing w:val="-4"/>
          <w:sz w:val="21"/>
          <w:szCs w:val="21"/>
        </w:rPr>
        <w:t>PRINCE SULTAN UNIVERSITY</w:t>
      </w:r>
      <w:r w:rsidRPr="00AF2A98">
        <w:rPr>
          <w:rFonts w:ascii="Gill Sans MT" w:hAnsi="Gill Sans MT"/>
          <w:spacing w:val="-4"/>
          <w:sz w:val="21"/>
          <w:szCs w:val="21"/>
        </w:rPr>
        <w:t xml:space="preserve">– </w:t>
      </w:r>
      <w:r w:rsidRPr="00AF2A98">
        <w:rPr>
          <w:rFonts w:ascii="Gill Sans MT" w:hAnsi="Gill Sans MT"/>
          <w:b/>
          <w:i/>
          <w:spacing w:val="-4"/>
          <w:sz w:val="21"/>
          <w:szCs w:val="21"/>
        </w:rPr>
        <w:t>Riyadh, Saudi</w:t>
      </w:r>
      <w:r w:rsidRPr="00AF2A98">
        <w:rPr>
          <w:rFonts w:ascii="Gill Sans MT" w:hAnsi="Gill Sans MT"/>
          <w:b/>
          <w:i/>
          <w:spacing w:val="-4"/>
          <w:sz w:val="21"/>
          <w:szCs w:val="21"/>
        </w:rPr>
        <w:tab/>
        <w:t xml:space="preserve">      </w:t>
      </w:r>
    </w:p>
    <w:p w14:paraId="332941C6" w14:textId="77777777" w:rsidR="009261D6" w:rsidRPr="00AF2A98" w:rsidRDefault="004B465A" w:rsidP="00F728F8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AF2A98">
        <w:rPr>
          <w:rFonts w:ascii="Gill Sans MT" w:hAnsi="Gill Sans MT"/>
          <w:b/>
          <w:spacing w:val="-4"/>
          <w:sz w:val="21"/>
          <w:szCs w:val="21"/>
        </w:rPr>
        <w:t>Dean of Quality Assurance and Development</w:t>
      </w:r>
      <w:r w:rsidR="00D97911" w:rsidRPr="00AF2A98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</w:t>
      </w:r>
      <w:r w:rsidR="0000197E" w:rsidRPr="00AF2A98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2E3D0E" w:rsidRPr="00AF2A98">
        <w:rPr>
          <w:rFonts w:ascii="Gill Sans MT" w:hAnsi="Gill Sans MT"/>
          <w:spacing w:val="-4"/>
          <w:sz w:val="21"/>
          <w:szCs w:val="21"/>
        </w:rPr>
        <w:t xml:space="preserve">  </w:t>
      </w:r>
      <w:r w:rsidR="00D97911" w:rsidRPr="00AF2A98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="00AB6847" w:rsidRPr="00AF2A98">
        <w:rPr>
          <w:rFonts w:ascii="Gill Sans MT" w:hAnsi="Gill Sans MT"/>
          <w:b/>
          <w:spacing w:val="-4"/>
          <w:sz w:val="21"/>
          <w:szCs w:val="21"/>
        </w:rPr>
        <w:t>2020 – Present</w:t>
      </w:r>
      <w:r w:rsidR="006F799A" w:rsidRPr="00AF2A98">
        <w:rPr>
          <w:rFonts w:ascii="Gill Sans MT" w:hAnsi="Gill Sans MT"/>
          <w:b/>
          <w:spacing w:val="-4"/>
          <w:sz w:val="21"/>
          <w:szCs w:val="21"/>
        </w:rPr>
        <w:t xml:space="preserve"> </w:t>
      </w:r>
    </w:p>
    <w:p w14:paraId="50CD2A30" w14:textId="4016631F" w:rsidR="0021764A" w:rsidRPr="00AF2A98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>Coordinate all activ</w:t>
      </w:r>
      <w:r w:rsidR="002E6C0F" w:rsidRPr="00AF2A98">
        <w:rPr>
          <w:rFonts w:ascii="Gill Sans MT" w:hAnsi="Gill Sans MT"/>
          <w:sz w:val="21"/>
          <w:szCs w:val="21"/>
        </w:rPr>
        <w:t>iti</w:t>
      </w:r>
      <w:r w:rsidRPr="00AF2A98">
        <w:rPr>
          <w:rFonts w:ascii="Gill Sans MT" w:hAnsi="Gill Sans MT"/>
          <w:sz w:val="21"/>
          <w:szCs w:val="21"/>
        </w:rPr>
        <w:t xml:space="preserve">es relating to </w:t>
      </w:r>
      <w:r w:rsidR="00E847AB">
        <w:rPr>
          <w:rFonts w:ascii="Gill Sans MT" w:hAnsi="Gill Sans MT"/>
          <w:sz w:val="21"/>
          <w:szCs w:val="21"/>
        </w:rPr>
        <w:t xml:space="preserve">the </w:t>
      </w:r>
      <w:r w:rsidRPr="00AF2A98">
        <w:rPr>
          <w:rFonts w:ascii="Gill Sans MT" w:hAnsi="Gill Sans MT"/>
          <w:sz w:val="21"/>
          <w:szCs w:val="21"/>
        </w:rPr>
        <w:t>assessment and enhancement of academic program</w:t>
      </w:r>
      <w:r w:rsidR="002E6C0F" w:rsidRPr="00AF2A98">
        <w:rPr>
          <w:rFonts w:ascii="Gill Sans MT" w:hAnsi="Gill Sans MT"/>
          <w:sz w:val="21"/>
          <w:szCs w:val="21"/>
        </w:rPr>
        <w:t>s</w:t>
      </w:r>
      <w:r w:rsidRPr="00AF2A98">
        <w:rPr>
          <w:rFonts w:ascii="Gill Sans MT" w:hAnsi="Gill Sans MT"/>
          <w:sz w:val="21"/>
          <w:szCs w:val="21"/>
        </w:rPr>
        <w:t xml:space="preserve"> and non-academic services </w:t>
      </w:r>
      <w:proofErr w:type="gramStart"/>
      <w:r w:rsidRPr="00AF2A98">
        <w:rPr>
          <w:rFonts w:ascii="Gill Sans MT" w:hAnsi="Gill Sans MT"/>
          <w:sz w:val="21"/>
          <w:szCs w:val="21"/>
        </w:rPr>
        <w:t>impacting</w:t>
      </w:r>
      <w:proofErr w:type="gramEnd"/>
      <w:r w:rsidRPr="00AF2A98">
        <w:rPr>
          <w:rFonts w:ascii="Gill Sans MT" w:hAnsi="Gill Sans MT"/>
          <w:sz w:val="21"/>
          <w:szCs w:val="21"/>
        </w:rPr>
        <w:t xml:space="preserve"> student welfare.</w:t>
      </w:r>
    </w:p>
    <w:p w14:paraId="69D84FEF" w14:textId="35E56385" w:rsidR="0021764A" w:rsidRPr="00AF2A98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proofErr w:type="gramStart"/>
      <w:r w:rsidRPr="00AF2A98">
        <w:rPr>
          <w:rFonts w:ascii="Gill Sans MT" w:hAnsi="Gill Sans MT"/>
          <w:sz w:val="21"/>
          <w:szCs w:val="21"/>
        </w:rPr>
        <w:t>Leverage</w:t>
      </w:r>
      <w:proofErr w:type="gramEnd"/>
      <w:r w:rsidRPr="00AF2A98">
        <w:rPr>
          <w:rFonts w:ascii="Gill Sans MT" w:hAnsi="Gill Sans MT"/>
          <w:sz w:val="21"/>
          <w:szCs w:val="21"/>
        </w:rPr>
        <w:t xml:space="preserve"> strategic decision-making to maximize </w:t>
      </w:r>
      <w:r w:rsidR="00E847AB">
        <w:rPr>
          <w:rFonts w:ascii="Gill Sans MT" w:hAnsi="Gill Sans MT"/>
          <w:sz w:val="21"/>
          <w:szCs w:val="21"/>
        </w:rPr>
        <w:t xml:space="preserve">the </w:t>
      </w:r>
      <w:r w:rsidRPr="00AF2A98">
        <w:rPr>
          <w:rFonts w:ascii="Gill Sans MT" w:hAnsi="Gill Sans MT"/>
          <w:sz w:val="21"/>
          <w:szCs w:val="21"/>
        </w:rPr>
        <w:t xml:space="preserve">quality of academic programs </w:t>
      </w:r>
      <w:r w:rsidR="002E6C0F" w:rsidRPr="00AF2A98">
        <w:rPr>
          <w:rFonts w:ascii="Gill Sans MT" w:hAnsi="Gill Sans MT"/>
          <w:sz w:val="21"/>
          <w:szCs w:val="21"/>
        </w:rPr>
        <w:t>based on</w:t>
      </w:r>
      <w:r w:rsidRPr="00AF2A98">
        <w:rPr>
          <w:rFonts w:ascii="Gill Sans MT" w:hAnsi="Gill Sans MT"/>
          <w:sz w:val="21"/>
          <w:szCs w:val="21"/>
        </w:rPr>
        <w:t xml:space="preserve"> intended learning outcome assessments.</w:t>
      </w:r>
    </w:p>
    <w:p w14:paraId="2A7F79EA" w14:textId="7E32EB8E" w:rsidR="00E8230E" w:rsidRDefault="004B465A" w:rsidP="00DC1A3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 xml:space="preserve">Direct the </w:t>
      </w:r>
      <w:r w:rsidR="002E6C0F" w:rsidRPr="00AF2A98">
        <w:rPr>
          <w:rFonts w:ascii="Gill Sans MT" w:hAnsi="Gill Sans MT"/>
          <w:sz w:val="21"/>
          <w:szCs w:val="21"/>
        </w:rPr>
        <w:t>O</w:t>
      </w:r>
      <w:r w:rsidRPr="00AF2A98">
        <w:rPr>
          <w:rFonts w:ascii="Gill Sans MT" w:hAnsi="Gill Sans MT"/>
          <w:sz w:val="21"/>
          <w:szCs w:val="21"/>
        </w:rPr>
        <w:t xml:space="preserve">ffice of </w:t>
      </w:r>
      <w:r w:rsidR="002E6C0F" w:rsidRPr="00AF2A98">
        <w:rPr>
          <w:rFonts w:ascii="Gill Sans MT" w:hAnsi="Gill Sans MT"/>
          <w:sz w:val="21"/>
          <w:szCs w:val="21"/>
        </w:rPr>
        <w:t>Q</w:t>
      </w:r>
      <w:r w:rsidRPr="00AF2A98">
        <w:rPr>
          <w:rFonts w:ascii="Gill Sans MT" w:hAnsi="Gill Sans MT"/>
          <w:sz w:val="21"/>
          <w:szCs w:val="21"/>
        </w:rPr>
        <w:t>uality</w:t>
      </w:r>
      <w:r w:rsidRPr="0000197E">
        <w:rPr>
          <w:rFonts w:ascii="Gill Sans MT" w:hAnsi="Gill Sans MT"/>
          <w:sz w:val="21"/>
          <w:szCs w:val="21"/>
        </w:rPr>
        <w:t xml:space="preserve"> </w:t>
      </w:r>
      <w:r w:rsidR="002E6C0F">
        <w:rPr>
          <w:rFonts w:ascii="Gill Sans MT" w:hAnsi="Gill Sans MT"/>
          <w:sz w:val="21"/>
          <w:szCs w:val="21"/>
        </w:rPr>
        <w:t>A</w:t>
      </w:r>
      <w:r w:rsidRPr="0000197E">
        <w:rPr>
          <w:rFonts w:ascii="Gill Sans MT" w:hAnsi="Gill Sans MT"/>
          <w:sz w:val="21"/>
          <w:szCs w:val="21"/>
        </w:rPr>
        <w:t xml:space="preserve">ssurance and </w:t>
      </w:r>
      <w:r w:rsidR="002E6C0F">
        <w:rPr>
          <w:rFonts w:ascii="Gill Sans MT" w:hAnsi="Gill Sans MT"/>
          <w:sz w:val="21"/>
          <w:szCs w:val="21"/>
        </w:rPr>
        <w:t>D</w:t>
      </w:r>
      <w:r w:rsidRPr="0000197E">
        <w:rPr>
          <w:rFonts w:ascii="Gill Sans MT" w:hAnsi="Gill Sans MT"/>
          <w:sz w:val="21"/>
          <w:szCs w:val="21"/>
        </w:rPr>
        <w:t>evelopment by establishing data-driven standards and me</w:t>
      </w:r>
      <w:r w:rsidR="002E6C0F">
        <w:rPr>
          <w:rFonts w:ascii="Gill Sans MT" w:hAnsi="Gill Sans MT"/>
          <w:sz w:val="21"/>
          <w:szCs w:val="21"/>
        </w:rPr>
        <w:t>asurement methods</w:t>
      </w:r>
      <w:r w:rsidRPr="0000197E">
        <w:rPr>
          <w:rFonts w:ascii="Gill Sans MT" w:hAnsi="Gill Sans MT"/>
          <w:sz w:val="21"/>
          <w:szCs w:val="21"/>
        </w:rPr>
        <w:t>; serve as the quality assurance auditor for the University.</w:t>
      </w:r>
      <w:r w:rsidR="00DC1A32">
        <w:rPr>
          <w:rFonts w:ascii="Gill Sans MT" w:hAnsi="Gill Sans MT"/>
          <w:sz w:val="21"/>
          <w:szCs w:val="21"/>
        </w:rPr>
        <w:t xml:space="preserve"> (</w:t>
      </w:r>
      <w:r w:rsidR="00DC1A32" w:rsidRPr="00DC1A32">
        <w:rPr>
          <w:rFonts w:ascii="Gill Sans MT" w:hAnsi="Gill Sans MT"/>
          <w:sz w:val="21"/>
          <w:szCs w:val="21"/>
        </w:rPr>
        <w:t>(ISO 9001:2015 and ISO/IEC 27001:2022)</w:t>
      </w:r>
    </w:p>
    <w:p w14:paraId="7774C3AC" w14:textId="77777777" w:rsidR="001D3B01" w:rsidRPr="0000197E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 xml:space="preserve">Manage and follow up with the university strategic plan by providing progress reports, strategy </w:t>
      </w:r>
      <w:bookmarkStart w:id="1" w:name="_GoBack"/>
      <w:bookmarkEnd w:id="1"/>
      <w:r>
        <w:rPr>
          <w:rFonts w:ascii="Gill Sans MT" w:hAnsi="Gill Sans MT"/>
          <w:sz w:val="21"/>
          <w:szCs w:val="21"/>
        </w:rPr>
        <w:t xml:space="preserve">adjustments, and closing plans and corresponding projects. </w:t>
      </w:r>
      <w:r w:rsidRPr="0000197E">
        <w:rPr>
          <w:rFonts w:ascii="Gill Sans MT" w:hAnsi="Gill Sans MT"/>
          <w:sz w:val="21"/>
          <w:szCs w:val="21"/>
        </w:rPr>
        <w:t xml:space="preserve"> </w:t>
      </w:r>
    </w:p>
    <w:p w14:paraId="55838A21" w14:textId="77777777" w:rsidR="0087503D" w:rsidRPr="0000197E" w:rsidRDefault="004B465A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Associate Professor (Department of Computer </w:t>
      </w:r>
      <w:r w:rsidR="00E8230E" w:rsidRPr="0000197E">
        <w:rPr>
          <w:rFonts w:ascii="Gill Sans MT" w:hAnsi="Gill Sans MT"/>
          <w:b/>
          <w:spacing w:val="-4"/>
          <w:sz w:val="21"/>
          <w:szCs w:val="21"/>
        </w:rPr>
        <w:t xml:space="preserve">Science) </w:t>
      </w:r>
      <w:r w:rsidR="00E8230E" w:rsidRPr="0000197E">
        <w:rPr>
          <w:rFonts w:ascii="Gill Sans MT" w:hAnsi="Gill Sans MT"/>
          <w:spacing w:val="-4"/>
          <w:sz w:val="21"/>
          <w:szCs w:val="21"/>
        </w:rPr>
        <w:t xml:space="preserve"> </w:t>
      </w:r>
      <w:r w:rsidR="00D97911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  </w:t>
      </w:r>
      <w:r w:rsidR="002E3D0E">
        <w:rPr>
          <w:rFonts w:ascii="Gill Sans MT" w:hAnsi="Gill Sans MT"/>
          <w:spacing w:val="-4"/>
          <w:sz w:val="21"/>
          <w:szCs w:val="21"/>
        </w:rPr>
        <w:t xml:space="preserve">  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Dec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8 – Present</w:t>
      </w:r>
    </w:p>
    <w:p w14:paraId="3256FC84" w14:textId="77777777" w:rsidR="00A725F6" w:rsidRPr="0000197E" w:rsidRDefault="004B465A" w:rsidP="001D3B01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Assistant Professor (Department of Computer </w:t>
      </w:r>
      <w:r w:rsidR="00E8230E" w:rsidRPr="0000197E">
        <w:rPr>
          <w:rFonts w:ascii="Gill Sans MT" w:hAnsi="Gill Sans MT"/>
          <w:b/>
          <w:spacing w:val="-4"/>
          <w:sz w:val="21"/>
          <w:szCs w:val="21"/>
        </w:rPr>
        <w:t>Science)</w:t>
      </w:r>
      <w:r w:rsidR="00E8230E" w:rsidRPr="0000197E">
        <w:rPr>
          <w:rFonts w:ascii="Gill Sans MT" w:hAnsi="Gill Sans MT"/>
          <w:spacing w:val="-4"/>
          <w:sz w:val="21"/>
          <w:szCs w:val="21"/>
        </w:rPr>
        <w:t xml:space="preserve">  </w:t>
      </w:r>
      <w:r w:rsidR="00D97911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  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4 –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Dec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8</w:t>
      </w:r>
    </w:p>
    <w:p w14:paraId="4E221657" w14:textId="77777777" w:rsidR="00AB6847" w:rsidRPr="0000197E" w:rsidRDefault="004B465A" w:rsidP="00AB684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ontribute to </w:t>
      </w:r>
      <w:r w:rsidR="002E6C0F">
        <w:rPr>
          <w:rFonts w:ascii="Gill Sans MT" w:hAnsi="Gill Sans MT"/>
          <w:sz w:val="21"/>
          <w:szCs w:val="21"/>
        </w:rPr>
        <w:t>developing, planning, and implement</w:t>
      </w:r>
      <w:r w:rsidRPr="0000197E">
        <w:rPr>
          <w:rFonts w:ascii="Gill Sans MT" w:hAnsi="Gill Sans MT"/>
          <w:sz w:val="21"/>
          <w:szCs w:val="21"/>
        </w:rPr>
        <w:t>ing a high-quality course curriculum and outlines; de</w:t>
      </w:r>
      <w:r w:rsidR="002E6C0F">
        <w:rPr>
          <w:rFonts w:ascii="Gill Sans MT" w:hAnsi="Gill Sans MT"/>
          <w:sz w:val="21"/>
          <w:szCs w:val="21"/>
        </w:rPr>
        <w:t>sign</w:t>
      </w:r>
      <w:r w:rsidRPr="0000197E">
        <w:rPr>
          <w:rFonts w:ascii="Gill Sans MT" w:hAnsi="Gill Sans MT"/>
          <w:sz w:val="21"/>
          <w:szCs w:val="21"/>
        </w:rPr>
        <w:t xml:space="preserve"> student-centered course and lesson plans.</w:t>
      </w:r>
    </w:p>
    <w:p w14:paraId="0CBFDEE6" w14:textId="77777777" w:rsidR="00AB6847" w:rsidRPr="0000197E" w:rsidRDefault="004B465A" w:rsidP="00AB684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arry out research in areas of specialization by writing grant proposals </w:t>
      </w:r>
      <w:r w:rsidR="002E6C0F">
        <w:rPr>
          <w:rFonts w:ascii="Gill Sans MT" w:hAnsi="Gill Sans MT"/>
          <w:sz w:val="21"/>
          <w:szCs w:val="21"/>
        </w:rPr>
        <w:t xml:space="preserve">and </w:t>
      </w:r>
      <w:r w:rsidRPr="0000197E">
        <w:rPr>
          <w:rFonts w:ascii="Gill Sans MT" w:hAnsi="Gill Sans MT"/>
          <w:sz w:val="21"/>
          <w:szCs w:val="21"/>
        </w:rPr>
        <w:t>publishing and disseminating research results to create and enhance knowledge.</w:t>
      </w:r>
    </w:p>
    <w:p w14:paraId="37D6E87C" w14:textId="77777777" w:rsidR="001D3B01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Mastermind innovative methods of delivering course instructions, peer review research, and distance learning to students.</w:t>
      </w:r>
    </w:p>
    <w:p w14:paraId="4AA1A919" w14:textId="77777777" w:rsidR="00E8230E" w:rsidRPr="007E05D7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Mentor students and keep them close during their study, coop period, and after graduation.</w:t>
      </w:r>
    </w:p>
    <w:p w14:paraId="36E10BEF" w14:textId="77777777" w:rsidR="00EE22BF" w:rsidRPr="0000197E" w:rsidRDefault="004B465A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Dean of Educational Services</w:t>
      </w:r>
      <w:r w:rsidR="00D97911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8 –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2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0</w:t>
      </w:r>
    </w:p>
    <w:p w14:paraId="7293A038" w14:textId="541EAB12" w:rsidR="00E8230E" w:rsidRDefault="004B465A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In</w:t>
      </w:r>
      <w:r w:rsidR="00151A2E">
        <w:rPr>
          <w:rFonts w:ascii="Gill Sans MT" w:hAnsi="Gill Sans MT"/>
          <w:sz w:val="21"/>
          <w:szCs w:val="21"/>
        </w:rPr>
        <w:t xml:space="preserve"> charge of conducting </w:t>
      </w:r>
      <w:r w:rsidR="00E847AB">
        <w:rPr>
          <w:rFonts w:ascii="Gill Sans MT" w:hAnsi="Gill Sans MT"/>
          <w:sz w:val="21"/>
          <w:szCs w:val="21"/>
        </w:rPr>
        <w:t>students’</w:t>
      </w:r>
      <w:r w:rsidR="00151A2E">
        <w:rPr>
          <w:rFonts w:ascii="Gill Sans MT" w:hAnsi="Gill Sans MT"/>
          <w:sz w:val="21"/>
          <w:szCs w:val="21"/>
        </w:rPr>
        <w:t xml:space="preserve"> orientation for newly enrolled students by informing them about bylaws, services, and best practices to pass their preparatory year.</w:t>
      </w:r>
      <w:r>
        <w:rPr>
          <w:rFonts w:ascii="Gill Sans MT" w:hAnsi="Gill Sans MT"/>
          <w:sz w:val="21"/>
          <w:szCs w:val="21"/>
        </w:rPr>
        <w:t xml:space="preserve"> </w:t>
      </w:r>
    </w:p>
    <w:p w14:paraId="247680BA" w14:textId="77777777" w:rsidR="00EE22BF" w:rsidRPr="0000197E" w:rsidRDefault="004B465A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Enhanced campus-wide teaching and learning environment through visionary leadership and support to</w:t>
      </w:r>
      <w:r w:rsidR="002E6C0F">
        <w:rPr>
          <w:rFonts w:ascii="Gill Sans MT" w:hAnsi="Gill Sans MT"/>
          <w:sz w:val="21"/>
          <w:szCs w:val="21"/>
        </w:rPr>
        <w:t xml:space="preserve"> educational developments</w:t>
      </w:r>
      <w:r w:rsidRPr="0000197E">
        <w:rPr>
          <w:rFonts w:ascii="Gill Sans MT" w:hAnsi="Gill Sans MT"/>
          <w:sz w:val="21"/>
          <w:szCs w:val="21"/>
        </w:rPr>
        <w:t xml:space="preserve"> and best practices</w:t>
      </w:r>
      <w:r w:rsidR="002E6C0F">
        <w:rPr>
          <w:rFonts w:ascii="Gill Sans MT" w:hAnsi="Gill Sans MT"/>
          <w:sz w:val="21"/>
          <w:szCs w:val="21"/>
        </w:rPr>
        <w:t xml:space="preserve"> within the faculty. </w:t>
      </w:r>
    </w:p>
    <w:p w14:paraId="71352720" w14:textId="02FC4400" w:rsidR="00EE22BF" w:rsidRPr="0000197E" w:rsidRDefault="004B465A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Intensified</w:t>
      </w:r>
      <w:r w:rsidR="00A725F6" w:rsidRPr="0000197E">
        <w:rPr>
          <w:rFonts w:ascii="Gill Sans MT" w:hAnsi="Gill Sans MT"/>
          <w:sz w:val="21"/>
          <w:szCs w:val="21"/>
        </w:rPr>
        <w:t xml:space="preserve"> oversight </w:t>
      </w:r>
      <w:r>
        <w:rPr>
          <w:rFonts w:ascii="Gill Sans MT" w:hAnsi="Gill Sans MT"/>
          <w:sz w:val="21"/>
          <w:szCs w:val="21"/>
        </w:rPr>
        <w:t xml:space="preserve">exercises </w:t>
      </w:r>
      <w:r w:rsidR="00A725F6" w:rsidRPr="0000197E">
        <w:rPr>
          <w:rFonts w:ascii="Gill Sans MT" w:hAnsi="Gill Sans MT"/>
          <w:sz w:val="21"/>
          <w:szCs w:val="21"/>
        </w:rPr>
        <w:t xml:space="preserve">on educational services to </w:t>
      </w:r>
      <w:r>
        <w:rPr>
          <w:rFonts w:ascii="Gill Sans MT" w:hAnsi="Gill Sans MT"/>
          <w:sz w:val="21"/>
          <w:szCs w:val="21"/>
        </w:rPr>
        <w:t>improve</w:t>
      </w:r>
      <w:r w:rsidR="00A725F6" w:rsidRPr="0000197E">
        <w:rPr>
          <w:rFonts w:ascii="Gill Sans MT" w:hAnsi="Gill Sans MT"/>
          <w:sz w:val="21"/>
          <w:szCs w:val="21"/>
        </w:rPr>
        <w:t xml:space="preserve"> academic support activities, including </w:t>
      </w:r>
      <w:r w:rsidR="00E847AB" w:rsidRPr="0000197E">
        <w:rPr>
          <w:rFonts w:ascii="Gill Sans MT" w:hAnsi="Gill Sans MT"/>
          <w:sz w:val="21"/>
          <w:szCs w:val="21"/>
        </w:rPr>
        <w:t>semester</w:t>
      </w:r>
      <w:r w:rsidR="00A725F6" w:rsidRPr="0000197E">
        <w:rPr>
          <w:rFonts w:ascii="Gill Sans MT" w:hAnsi="Gill Sans MT"/>
          <w:sz w:val="21"/>
          <w:szCs w:val="21"/>
        </w:rPr>
        <w:t xml:space="preserve"> knowledge assessments and yearly course placements.</w:t>
      </w:r>
    </w:p>
    <w:p w14:paraId="1F2AE260" w14:textId="77777777" w:rsidR="00A725F6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Liaised with the Vice</w:t>
      </w:r>
      <w:r w:rsidR="00151A2E">
        <w:rPr>
          <w:rFonts w:ascii="Gill Sans MT" w:hAnsi="Gill Sans MT"/>
          <w:sz w:val="21"/>
          <w:szCs w:val="21"/>
        </w:rPr>
        <w:t xml:space="preserve"> President</w:t>
      </w:r>
      <w:r w:rsidRPr="0000197E">
        <w:rPr>
          <w:rFonts w:ascii="Gill Sans MT" w:hAnsi="Gill Sans MT"/>
          <w:sz w:val="21"/>
          <w:szCs w:val="21"/>
        </w:rPr>
        <w:t xml:space="preserve"> for Academic Affairs, </w:t>
      </w:r>
      <w:r w:rsidR="00151A2E">
        <w:rPr>
          <w:rFonts w:ascii="Gill Sans MT" w:hAnsi="Gill Sans MT"/>
          <w:sz w:val="21"/>
          <w:szCs w:val="21"/>
        </w:rPr>
        <w:t>Dean of Admission and Registration</w:t>
      </w:r>
      <w:r w:rsidRPr="0000197E">
        <w:rPr>
          <w:rFonts w:ascii="Gill Sans MT" w:hAnsi="Gill Sans MT"/>
          <w:sz w:val="21"/>
          <w:szCs w:val="21"/>
        </w:rPr>
        <w:t>, and Academic Deans on enrollment, retention, completion, success, institutional research, and academic student conduct.</w:t>
      </w:r>
    </w:p>
    <w:p w14:paraId="4B3B3825" w14:textId="77777777" w:rsidR="00151A2E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 xml:space="preserve">Ensure the mapping between preparatory year courses and university requirements with program learning outcomes and </w:t>
      </w:r>
      <w:r w:rsidRPr="0000197E">
        <w:rPr>
          <w:rFonts w:ascii="Gill Sans MT" w:hAnsi="Gill Sans MT"/>
          <w:sz w:val="21"/>
          <w:szCs w:val="21"/>
        </w:rPr>
        <w:t>institutional</w:t>
      </w:r>
      <w:r>
        <w:rPr>
          <w:rFonts w:ascii="Gill Sans MT" w:hAnsi="Gill Sans MT"/>
          <w:sz w:val="21"/>
          <w:szCs w:val="21"/>
        </w:rPr>
        <w:t xml:space="preserve"> learning outcomes.</w:t>
      </w:r>
    </w:p>
    <w:p w14:paraId="39E5B0EB" w14:textId="77777777" w:rsidR="00151A2E" w:rsidRPr="007E05D7" w:rsidRDefault="00151A2E" w:rsidP="00151A2E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</w:p>
    <w:p w14:paraId="04007C04" w14:textId="77777777" w:rsidR="0081112C" w:rsidRDefault="0081112C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</w:p>
    <w:p w14:paraId="3BC0FA2B" w14:textId="748A9845" w:rsidR="00A725F6" w:rsidRPr="0000197E" w:rsidRDefault="004B465A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lastRenderedPageBreak/>
        <w:t>Chief Information &amp; Technology Officer</w:t>
      </w:r>
      <w:r w:rsidR="00615E82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6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 –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19</w:t>
      </w:r>
    </w:p>
    <w:p w14:paraId="754A1271" w14:textId="77777777" w:rsidR="00D97911" w:rsidRPr="0000197E" w:rsidRDefault="004B465A" w:rsidP="00A725F6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General Supervisor of Information Technology &amp; Computing Services</w:t>
      </w:r>
      <w:r w:rsidR="00615E82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Mar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6 –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>6</w:t>
      </w:r>
    </w:p>
    <w:p w14:paraId="35B27C8D" w14:textId="77777777" w:rsidR="00DA18E8" w:rsidRDefault="004B465A" w:rsidP="00615E8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Drafted and executed the smart campus plan by integrating be</w:t>
      </w:r>
      <w:r w:rsidR="001B1676">
        <w:rPr>
          <w:rFonts w:ascii="Gill Sans MT" w:hAnsi="Gill Sans MT"/>
          <w:sz w:val="21"/>
          <w:szCs w:val="21"/>
        </w:rPr>
        <w:t>st digital transformation practices and emerging technologies.</w:t>
      </w:r>
    </w:p>
    <w:p w14:paraId="1B60FEAC" w14:textId="77777777" w:rsidR="00615E82" w:rsidRPr="0000197E" w:rsidRDefault="004B465A" w:rsidP="00615E8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Implemented new and existing technology, systems, and applications for </w:t>
      </w:r>
      <w:r w:rsidR="002E6C0F">
        <w:rPr>
          <w:rFonts w:ascii="Gill Sans MT" w:hAnsi="Gill Sans MT"/>
          <w:sz w:val="21"/>
          <w:szCs w:val="21"/>
        </w:rPr>
        <w:t xml:space="preserve">the </w:t>
      </w:r>
      <w:r w:rsidRPr="0000197E">
        <w:rPr>
          <w:rFonts w:ascii="Gill Sans MT" w:hAnsi="Gill Sans MT"/>
          <w:sz w:val="21"/>
          <w:szCs w:val="21"/>
        </w:rPr>
        <w:t xml:space="preserve">continuous support </w:t>
      </w:r>
      <w:r w:rsidR="002E6C0F">
        <w:rPr>
          <w:rFonts w:ascii="Gill Sans MT" w:hAnsi="Gill Sans MT"/>
          <w:sz w:val="21"/>
          <w:szCs w:val="21"/>
        </w:rPr>
        <w:t>of</w:t>
      </w:r>
      <w:r w:rsidRPr="0000197E">
        <w:rPr>
          <w:rFonts w:ascii="Gill Sans MT" w:hAnsi="Gill Sans MT"/>
          <w:sz w:val="21"/>
          <w:szCs w:val="21"/>
        </w:rPr>
        <w:t xml:space="preserve"> academic operations, resulting in improved student success. </w:t>
      </w:r>
    </w:p>
    <w:p w14:paraId="7316D0F7" w14:textId="77777777" w:rsidR="00B00929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Directed the Information Technology Services Division by developing and articulating a clear vision of technology uses and benefits to the entire </w:t>
      </w:r>
      <w:r w:rsidR="002E6C0F">
        <w:rPr>
          <w:rFonts w:ascii="Gill Sans MT" w:hAnsi="Gill Sans MT"/>
          <w:sz w:val="21"/>
          <w:szCs w:val="21"/>
        </w:rPr>
        <w:t>U</w:t>
      </w:r>
      <w:r w:rsidRPr="0000197E">
        <w:rPr>
          <w:rFonts w:ascii="Gill Sans MT" w:hAnsi="Gill Sans MT"/>
          <w:sz w:val="21"/>
          <w:szCs w:val="21"/>
        </w:rPr>
        <w:t>niversity.</w:t>
      </w:r>
    </w:p>
    <w:p w14:paraId="4D5B94AE" w14:textId="02209248" w:rsidR="001B1676" w:rsidRPr="0000197E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 xml:space="preserve">Led the efforts to implement an ERP system for </w:t>
      </w:r>
      <w:r w:rsidR="00E847AB">
        <w:rPr>
          <w:rFonts w:ascii="Gill Sans MT" w:hAnsi="Gill Sans MT"/>
          <w:sz w:val="21"/>
          <w:szCs w:val="21"/>
        </w:rPr>
        <w:t xml:space="preserve">the </w:t>
      </w:r>
      <w:r>
        <w:rPr>
          <w:rFonts w:ascii="Gill Sans MT" w:hAnsi="Gill Sans MT"/>
          <w:sz w:val="21"/>
          <w:szCs w:val="21"/>
        </w:rPr>
        <w:t>HR, accounting, and financing departments at the university.</w:t>
      </w:r>
    </w:p>
    <w:p w14:paraId="4D63C847" w14:textId="77777777" w:rsidR="001D3B01" w:rsidRPr="0000197E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Developed a continuous information technology planning process to serve faculty, staff, students, and the community.</w:t>
      </w:r>
    </w:p>
    <w:p w14:paraId="0807294F" w14:textId="77777777" w:rsidR="007E05D7" w:rsidRDefault="007E05D7" w:rsidP="00B00929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</w:p>
    <w:p w14:paraId="15C86330" w14:textId="77777777" w:rsidR="00B00929" w:rsidRPr="0000197E" w:rsidRDefault="004B465A" w:rsidP="00B00929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proofErr w:type="gramStart"/>
      <w:r w:rsidRPr="0000197E">
        <w:rPr>
          <w:rFonts w:ascii="Gill Sans MT" w:hAnsi="Gill Sans MT"/>
          <w:b/>
          <w:spacing w:val="-4"/>
          <w:sz w:val="21"/>
          <w:szCs w:val="21"/>
        </w:rPr>
        <w:t>Chairman</w:t>
      </w:r>
      <w:proofErr w:type="gramEnd"/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 of the Department of Computer Science</w:t>
      </w:r>
      <w:r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</w:t>
      </w:r>
      <w:r w:rsidR="00D872B1">
        <w:rPr>
          <w:rFonts w:ascii="Gill Sans MT" w:hAnsi="Gill Sans MT"/>
          <w:spacing w:val="-4"/>
          <w:sz w:val="21"/>
          <w:szCs w:val="21"/>
        </w:rPr>
        <w:t xml:space="preserve">          </w:t>
      </w:r>
      <w:r w:rsidRPr="0000197E">
        <w:rPr>
          <w:rFonts w:ascii="Gill Sans MT" w:hAnsi="Gill Sans MT"/>
          <w:b/>
          <w:spacing w:val="-4"/>
          <w:sz w:val="21"/>
          <w:szCs w:val="21"/>
        </w:rPr>
        <w:t>Sep 2015 – Aug 2016</w:t>
      </w:r>
    </w:p>
    <w:p w14:paraId="4391F7B6" w14:textId="77777777" w:rsidR="00B00929" w:rsidRPr="0000197E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hanneled leadership efforts towards </w:t>
      </w:r>
      <w:r w:rsidR="005F297D" w:rsidRPr="0000197E">
        <w:rPr>
          <w:rFonts w:ascii="Gill Sans MT" w:hAnsi="Gill Sans MT"/>
          <w:sz w:val="21"/>
          <w:szCs w:val="21"/>
        </w:rPr>
        <w:t>optimizing</w:t>
      </w:r>
      <w:r w:rsidRPr="0000197E">
        <w:rPr>
          <w:rFonts w:ascii="Gill Sans MT" w:hAnsi="Gill Sans MT"/>
          <w:sz w:val="21"/>
          <w:szCs w:val="21"/>
        </w:rPr>
        <w:t xml:space="preserve"> instructional program</w:t>
      </w:r>
      <w:r w:rsidR="005F297D" w:rsidRPr="0000197E">
        <w:rPr>
          <w:rFonts w:ascii="Gill Sans MT" w:hAnsi="Gill Sans MT"/>
          <w:sz w:val="21"/>
          <w:szCs w:val="21"/>
        </w:rPr>
        <w:t>s</w:t>
      </w:r>
      <w:r w:rsidRPr="0000197E">
        <w:rPr>
          <w:rFonts w:ascii="Gill Sans MT" w:hAnsi="Gill Sans MT"/>
          <w:sz w:val="21"/>
          <w:szCs w:val="21"/>
        </w:rPr>
        <w:t xml:space="preserve"> and curricula innovation </w:t>
      </w:r>
      <w:r w:rsidR="002E6C0F">
        <w:rPr>
          <w:rFonts w:ascii="Gill Sans MT" w:hAnsi="Gill Sans MT"/>
          <w:sz w:val="21"/>
          <w:szCs w:val="21"/>
        </w:rPr>
        <w:t>to expand course and degree offerings</w:t>
      </w:r>
      <w:r w:rsidR="005F297D" w:rsidRPr="0000197E">
        <w:rPr>
          <w:rFonts w:ascii="Gill Sans MT" w:hAnsi="Gill Sans MT"/>
          <w:sz w:val="21"/>
          <w:szCs w:val="21"/>
        </w:rPr>
        <w:t>.</w:t>
      </w:r>
    </w:p>
    <w:p w14:paraId="51D8E1B3" w14:textId="77777777" w:rsidR="001B1676" w:rsidRDefault="004B465A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Managed the department, enforcing unity among staff a</w:t>
      </w:r>
      <w:r w:rsidR="002E6C0F">
        <w:rPr>
          <w:rFonts w:ascii="Gill Sans MT" w:hAnsi="Gill Sans MT"/>
          <w:sz w:val="21"/>
          <w:szCs w:val="21"/>
        </w:rPr>
        <w:t>s well</w:t>
      </w:r>
      <w:r w:rsidRPr="0000197E">
        <w:rPr>
          <w:rFonts w:ascii="Gill Sans MT" w:hAnsi="Gill Sans MT"/>
          <w:sz w:val="21"/>
          <w:szCs w:val="21"/>
        </w:rPr>
        <w:t xml:space="preserve"> </w:t>
      </w:r>
      <w:r w:rsidR="002E6C0F">
        <w:rPr>
          <w:rFonts w:ascii="Gill Sans MT" w:hAnsi="Gill Sans MT"/>
          <w:sz w:val="21"/>
          <w:szCs w:val="21"/>
        </w:rPr>
        <w:t xml:space="preserve">as </w:t>
      </w:r>
      <w:r w:rsidRPr="0000197E">
        <w:rPr>
          <w:rFonts w:ascii="Gill Sans MT" w:hAnsi="Gill Sans MT"/>
          <w:sz w:val="21"/>
          <w:szCs w:val="21"/>
        </w:rPr>
        <w:t>students and introducing academic programs to ensure maximum student success.</w:t>
      </w:r>
    </w:p>
    <w:p w14:paraId="08576F0A" w14:textId="77777777" w:rsidR="005F297D" w:rsidRDefault="004B465A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Revamped the offered courses to align them with IEEE, ACM, and ABET curricula guidelines.</w:t>
      </w:r>
    </w:p>
    <w:p w14:paraId="1D4B9266" w14:textId="46455B7F" w:rsidR="001B1676" w:rsidRPr="005F297D" w:rsidRDefault="004B465A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See</w:t>
      </w:r>
      <w:r w:rsidR="000E00BE">
        <w:rPr>
          <w:rFonts w:ascii="Gill Sans MT" w:hAnsi="Gill Sans MT"/>
          <w:sz w:val="21"/>
          <w:szCs w:val="21"/>
        </w:rPr>
        <w:t>k</w:t>
      </w:r>
      <w:r>
        <w:rPr>
          <w:rFonts w:ascii="Gill Sans MT" w:hAnsi="Gill Sans MT"/>
          <w:sz w:val="21"/>
          <w:szCs w:val="21"/>
        </w:rPr>
        <w:t xml:space="preserve"> feedback from alumni employers to integrate their feedback into the curricula.</w:t>
      </w:r>
    </w:p>
    <w:p w14:paraId="773C1CA2" w14:textId="77777777" w:rsidR="005F297D" w:rsidRPr="00745BEF" w:rsidRDefault="004B465A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 w:rsidRPr="00745BEF">
        <w:rPr>
          <w:rFonts w:ascii="Gill Sans MT" w:hAnsi="Gill Sans MT"/>
          <w:b/>
          <w:color w:val="FFFFFF" w:themeColor="background1"/>
        </w:rPr>
        <w:t>E</w:t>
      </w:r>
      <w:r>
        <w:rPr>
          <w:rFonts w:ascii="Gill Sans MT" w:hAnsi="Gill Sans MT"/>
          <w:b/>
          <w:color w:val="FFFFFF" w:themeColor="background1"/>
        </w:rPr>
        <w:t>DUCATIONAL DEVELOPMENTS</w:t>
      </w:r>
    </w:p>
    <w:p w14:paraId="58235AED" w14:textId="77777777" w:rsidR="00FF1C35" w:rsidRPr="00F454AC" w:rsidRDefault="004B465A" w:rsidP="001B1676">
      <w:pPr>
        <w:spacing w:before="120" w:after="120" w:line="240" w:lineRule="auto"/>
        <w:jc w:val="both"/>
        <w:rPr>
          <w:rFonts w:ascii="Gill Sans MT" w:hAnsi="Gill Sans MT"/>
          <w:b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New Course Developments – SE </w:t>
      </w:r>
      <w:r w:rsidR="001B1676">
        <w:rPr>
          <w:rFonts w:ascii="Gill Sans MT" w:hAnsi="Gill Sans MT"/>
          <w:b/>
          <w:sz w:val="21"/>
          <w:szCs w:val="21"/>
        </w:rPr>
        <w:t>4</w:t>
      </w:r>
      <w:r w:rsidRPr="00F454AC">
        <w:rPr>
          <w:rFonts w:ascii="Gill Sans MT" w:hAnsi="Gill Sans MT"/>
          <w:b/>
          <w:sz w:val="21"/>
          <w:szCs w:val="21"/>
        </w:rPr>
        <w:t>11</w:t>
      </w:r>
      <w:r w:rsidRPr="00F454AC">
        <w:rPr>
          <w:rFonts w:ascii="Gill Sans MT" w:hAnsi="Gill Sans MT"/>
          <w:bCs/>
          <w:sz w:val="21"/>
          <w:szCs w:val="21"/>
        </w:rPr>
        <w:t xml:space="preserve">: Software Construction | </w:t>
      </w:r>
      <w:r w:rsidRPr="00F454AC">
        <w:rPr>
          <w:rFonts w:ascii="Gill Sans MT" w:hAnsi="Gill Sans MT"/>
          <w:b/>
          <w:sz w:val="21"/>
          <w:szCs w:val="21"/>
        </w:rPr>
        <w:t>SE 311</w:t>
      </w:r>
      <w:r w:rsidRPr="00F454AC">
        <w:rPr>
          <w:rFonts w:ascii="Gill Sans MT" w:hAnsi="Gill Sans MT"/>
          <w:bCs/>
          <w:sz w:val="21"/>
          <w:szCs w:val="21"/>
        </w:rPr>
        <w:t>: Software Requirements Engineering</w:t>
      </w:r>
      <w:r w:rsidRPr="00F454AC">
        <w:rPr>
          <w:rFonts w:ascii="Gill Sans MT" w:hAnsi="Gill Sans MT"/>
          <w:b/>
          <w:sz w:val="21"/>
          <w:szCs w:val="21"/>
        </w:rPr>
        <w:t xml:space="preserve"> | SE 415</w:t>
      </w:r>
      <w:r w:rsidRPr="00F454AC">
        <w:rPr>
          <w:rFonts w:ascii="Gill Sans MT" w:hAnsi="Gill Sans MT"/>
          <w:bCs/>
          <w:sz w:val="21"/>
          <w:szCs w:val="21"/>
        </w:rPr>
        <w:t>: Group Dynamics &amp; Professional Practice</w:t>
      </w:r>
      <w:r w:rsidR="001B1676">
        <w:rPr>
          <w:rFonts w:ascii="Gill Sans MT" w:hAnsi="Gill Sans MT"/>
          <w:bCs/>
          <w:sz w:val="21"/>
          <w:szCs w:val="21"/>
        </w:rPr>
        <w:t xml:space="preserve"> 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| SE </w:t>
      </w:r>
      <w:r w:rsidR="001B1676">
        <w:rPr>
          <w:rFonts w:ascii="Gill Sans MT" w:hAnsi="Gill Sans MT"/>
          <w:b/>
          <w:sz w:val="21"/>
          <w:szCs w:val="21"/>
        </w:rPr>
        <w:t>489</w:t>
      </w:r>
      <w:r w:rsidR="001B1676" w:rsidRPr="00F454AC">
        <w:rPr>
          <w:rFonts w:ascii="Gill Sans MT" w:hAnsi="Gill Sans MT"/>
          <w:bCs/>
          <w:sz w:val="21"/>
          <w:szCs w:val="21"/>
        </w:rPr>
        <w:t xml:space="preserve">: </w:t>
      </w:r>
      <w:r w:rsidR="001B1676">
        <w:rPr>
          <w:rFonts w:ascii="Gill Sans MT" w:hAnsi="Gill Sans MT"/>
          <w:bCs/>
          <w:sz w:val="21"/>
          <w:szCs w:val="21"/>
        </w:rPr>
        <w:t xml:space="preserve">DevOps Engineering 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| </w:t>
      </w:r>
      <w:r w:rsidR="001B1676">
        <w:rPr>
          <w:rFonts w:ascii="Gill Sans MT" w:hAnsi="Gill Sans MT"/>
          <w:b/>
          <w:sz w:val="21"/>
          <w:szCs w:val="21"/>
        </w:rPr>
        <w:t>CYS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 4</w:t>
      </w:r>
      <w:r w:rsidR="001B1676">
        <w:rPr>
          <w:rFonts w:ascii="Gill Sans MT" w:hAnsi="Gill Sans MT"/>
          <w:b/>
          <w:sz w:val="21"/>
          <w:szCs w:val="21"/>
        </w:rPr>
        <w:t>02</w:t>
      </w:r>
      <w:r w:rsidR="001B1676" w:rsidRPr="00F454AC">
        <w:rPr>
          <w:rFonts w:ascii="Gill Sans MT" w:hAnsi="Gill Sans MT"/>
          <w:bCs/>
          <w:sz w:val="21"/>
          <w:szCs w:val="21"/>
        </w:rPr>
        <w:t xml:space="preserve">: </w:t>
      </w:r>
      <w:r w:rsidR="001B1676">
        <w:rPr>
          <w:rFonts w:ascii="Gill Sans MT" w:hAnsi="Gill Sans MT"/>
          <w:bCs/>
          <w:sz w:val="21"/>
          <w:szCs w:val="21"/>
        </w:rPr>
        <w:t>Secure Software Engineering</w:t>
      </w:r>
    </w:p>
    <w:p w14:paraId="5F641B79" w14:textId="77777777" w:rsidR="00FF1C35" w:rsidRPr="00F454AC" w:rsidRDefault="004B465A" w:rsidP="00FE14E1">
      <w:pPr>
        <w:spacing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Master Degree Curriculum Development – </w:t>
      </w:r>
      <w:r w:rsidRPr="00F454AC">
        <w:rPr>
          <w:rFonts w:ascii="Gill Sans MT" w:hAnsi="Gill Sans MT"/>
          <w:bCs/>
          <w:sz w:val="21"/>
          <w:szCs w:val="21"/>
        </w:rPr>
        <w:t xml:space="preserve">MS in Software Engineering </w:t>
      </w:r>
      <w:r w:rsidRPr="00F454AC">
        <w:rPr>
          <w:rFonts w:ascii="Gill Sans MT" w:hAnsi="Gill Sans MT"/>
          <w:b/>
          <w:sz w:val="21"/>
          <w:szCs w:val="21"/>
        </w:rPr>
        <w:t xml:space="preserve">| </w:t>
      </w:r>
      <w:r w:rsidRPr="00F454AC">
        <w:rPr>
          <w:rFonts w:ascii="Gill Sans MT" w:hAnsi="Gill Sans MT"/>
          <w:bCs/>
          <w:sz w:val="21"/>
          <w:szCs w:val="21"/>
        </w:rPr>
        <w:t>MS in Cybersecurity Engineering Program</w:t>
      </w:r>
    </w:p>
    <w:p w14:paraId="1E7EE7F2" w14:textId="77777777" w:rsidR="00FF1C35" w:rsidRPr="00F454AC" w:rsidRDefault="004B465A" w:rsidP="00FE14E1">
      <w:pPr>
        <w:spacing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Service and Administration (Committee) – </w:t>
      </w:r>
      <w:r w:rsidRPr="00F454AC">
        <w:rPr>
          <w:rFonts w:ascii="Gill Sans MT" w:hAnsi="Gill Sans MT"/>
          <w:bCs/>
          <w:sz w:val="21"/>
          <w:szCs w:val="21"/>
        </w:rPr>
        <w:t>University level Examination | PSU Institutional Policy | Institutional Strategic Planning | ABET Steering | Institutional Technology and Quality | Institutional Executive Research</w:t>
      </w:r>
    </w:p>
    <w:p w14:paraId="0594F37A" w14:textId="77777777" w:rsidR="007D4C11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>Master Thesis Committee</w:t>
      </w:r>
    </w:p>
    <w:p w14:paraId="3E4D4A84" w14:textId="77777777" w:rsidR="007D4C11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>A Context-Aware Personalization Model for Augmented Reality Applications</w:t>
      </w:r>
    </w:p>
    <w:p w14:paraId="36307076" w14:textId="77777777" w:rsidR="007D4C11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>User Experience Dimensions, Aspects, and Measures: Systematic Literature Review</w:t>
      </w:r>
    </w:p>
    <w:p w14:paraId="7B5735C8" w14:textId="77777777" w:rsidR="005F7D4E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 xml:space="preserve">Software Architecture Stability Evolution in </w:t>
      </w:r>
      <w:r w:rsidR="007D4C11" w:rsidRPr="00F454AC">
        <w:rPr>
          <w:rFonts w:ascii="Gill Sans MT" w:hAnsi="Gill Sans MT"/>
          <w:bCs/>
          <w:sz w:val="21"/>
          <w:szCs w:val="21"/>
        </w:rPr>
        <w:t>Open-Source</w:t>
      </w:r>
      <w:r w:rsidRPr="00F454AC">
        <w:rPr>
          <w:rFonts w:ascii="Gill Sans MT" w:hAnsi="Gill Sans MT"/>
          <w:bCs/>
          <w:sz w:val="21"/>
          <w:szCs w:val="21"/>
        </w:rPr>
        <w:t xml:space="preserve"> Object-Oriented Systems</w:t>
      </w:r>
    </w:p>
    <w:p w14:paraId="5BB72E78" w14:textId="77777777" w:rsidR="0059008E" w:rsidRPr="00745BEF" w:rsidRDefault="004B465A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TEACHING EXPERIENCE</w:t>
      </w:r>
    </w:p>
    <w:p w14:paraId="1D7E9254" w14:textId="77777777" w:rsidR="0059008E" w:rsidRPr="00F454AC" w:rsidRDefault="004B465A" w:rsidP="007D4C11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Prince Sultan University </w:t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="00E37446">
        <w:rPr>
          <w:rFonts w:ascii="Gill Sans MT" w:hAnsi="Gill Sans MT"/>
          <w:b/>
          <w:sz w:val="21"/>
          <w:szCs w:val="21"/>
        </w:rPr>
        <w:t xml:space="preserve">            </w:t>
      </w:r>
      <w:r w:rsidR="00BB11F9" w:rsidRPr="00E37446">
        <w:rPr>
          <w:rFonts w:ascii="Gill Sans MT" w:hAnsi="Gill Sans MT"/>
          <w:b/>
          <w:bCs/>
          <w:sz w:val="21"/>
          <w:szCs w:val="21"/>
        </w:rPr>
        <w:t>201</w:t>
      </w:r>
      <w:r w:rsidRPr="00E37446">
        <w:rPr>
          <w:rFonts w:ascii="Gill Sans MT" w:hAnsi="Gill Sans MT"/>
          <w:b/>
          <w:bCs/>
          <w:sz w:val="21"/>
          <w:szCs w:val="21"/>
        </w:rPr>
        <w:t>4 – Present</w:t>
      </w:r>
      <w:r w:rsidRPr="00F454AC">
        <w:rPr>
          <w:rFonts w:ascii="Gill Sans MT" w:hAnsi="Gill Sans MT"/>
          <w:sz w:val="21"/>
          <w:szCs w:val="21"/>
        </w:rPr>
        <w:t xml:space="preserve"> </w:t>
      </w:r>
    </w:p>
    <w:p w14:paraId="1BC0671A" w14:textId="77777777" w:rsidR="007D4C11" w:rsidRPr="00F454AC" w:rsidRDefault="004B465A" w:rsidP="007D4C11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 xml:space="preserve">Delivering lectures, supervising dissertations, and assisting with student assessment in the following courses. </w:t>
      </w:r>
    </w:p>
    <w:p w14:paraId="3F4007F8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201: Introduction to Software Engineering</w:t>
      </w:r>
    </w:p>
    <w:p w14:paraId="167E7F6D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211: Software Construction</w:t>
      </w:r>
    </w:p>
    <w:p w14:paraId="0DEB3345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311: Software Requirements Engineering</w:t>
      </w:r>
    </w:p>
    <w:p w14:paraId="131A9A29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322: Software Design &amp; Architecture</w:t>
      </w:r>
    </w:p>
    <w:p w14:paraId="7E98E44B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353: Building Secure Software Systems</w:t>
      </w:r>
    </w:p>
    <w:p w14:paraId="4A7B0370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401: Software Quality Assurance &amp; Testing</w:t>
      </w:r>
    </w:p>
    <w:p w14:paraId="6C3FB2A1" w14:textId="77777777" w:rsidR="009C0D98" w:rsidRDefault="004B465A" w:rsidP="001B1676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415: Group Dynamics &amp; Professional Practice</w:t>
      </w:r>
    </w:p>
    <w:p w14:paraId="62B4CD9C" w14:textId="77777777" w:rsidR="001B1676" w:rsidRPr="00F454AC" w:rsidRDefault="004B465A" w:rsidP="001B1676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SE 489: DevOps Engineering</w:t>
      </w:r>
    </w:p>
    <w:p w14:paraId="4D40D514" w14:textId="77777777" w:rsidR="009C0D98" w:rsidRPr="00F454AC" w:rsidRDefault="004B465A" w:rsidP="009C0D98">
      <w:p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b/>
          <w:bCs/>
          <w:sz w:val="21"/>
          <w:szCs w:val="21"/>
        </w:rPr>
        <w:t>Gifted High-school Students</w:t>
      </w:r>
      <w:r w:rsidRPr="00F454AC">
        <w:rPr>
          <w:rFonts w:ascii="Gill Sans MT" w:hAnsi="Gill Sans MT"/>
          <w:sz w:val="21"/>
          <w:szCs w:val="21"/>
        </w:rPr>
        <w:t xml:space="preserve"> |</w:t>
      </w:r>
      <w:r w:rsidRPr="00F454AC">
        <w:rPr>
          <w:sz w:val="21"/>
          <w:szCs w:val="21"/>
        </w:rPr>
        <w:t xml:space="preserve"> </w:t>
      </w:r>
      <w:r w:rsidRPr="00F454AC">
        <w:rPr>
          <w:rFonts w:ascii="Gill Sans MT" w:hAnsi="Gill Sans MT"/>
          <w:sz w:val="21"/>
          <w:szCs w:val="21"/>
        </w:rPr>
        <w:t xml:space="preserve">Mobile Development using Visual Studio </w:t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  <w:t xml:space="preserve">    </w:t>
      </w:r>
      <w:r w:rsidR="00F454AC">
        <w:rPr>
          <w:rFonts w:ascii="Gill Sans MT" w:hAnsi="Gill Sans MT"/>
          <w:sz w:val="21"/>
          <w:szCs w:val="21"/>
        </w:rPr>
        <w:t xml:space="preserve">           </w:t>
      </w:r>
      <w:r w:rsidR="00E37446">
        <w:rPr>
          <w:rFonts w:ascii="Gill Sans MT" w:hAnsi="Gill Sans MT"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09</w:t>
      </w:r>
    </w:p>
    <w:p w14:paraId="4B3B4053" w14:textId="77777777" w:rsidR="006B38C4" w:rsidRPr="00745BEF" w:rsidRDefault="004B465A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CONSULTANCY &amp; FUNDING EXPERIENCE</w:t>
      </w:r>
    </w:p>
    <w:p w14:paraId="3B1F84BF" w14:textId="77777777" w:rsidR="001B1676" w:rsidRPr="00EE2216" w:rsidRDefault="004B465A" w:rsidP="001B1676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b/>
          <w:sz w:val="21"/>
          <w:szCs w:val="21"/>
        </w:rPr>
        <w:t>Semi-Government Software Development Company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37446">
        <w:rPr>
          <w:rFonts w:ascii="Gill Sans MT" w:hAnsi="Gill Sans MT"/>
          <w:b/>
          <w:bCs/>
          <w:sz w:val="21"/>
          <w:szCs w:val="21"/>
        </w:rPr>
        <w:t>201</w:t>
      </w:r>
      <w:r>
        <w:rPr>
          <w:rFonts w:ascii="Gill Sans MT" w:hAnsi="Gill Sans MT"/>
          <w:b/>
          <w:bCs/>
          <w:sz w:val="21"/>
          <w:szCs w:val="21"/>
        </w:rPr>
        <w:t>9</w:t>
      </w:r>
    </w:p>
    <w:p w14:paraId="43347000" w14:textId="77777777" w:rsidR="001B1676" w:rsidRPr="00EE2216" w:rsidRDefault="004B465A" w:rsidP="001B1676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 xml:space="preserve">Ran a </w:t>
      </w:r>
      <w:proofErr w:type="gramStart"/>
      <w:r>
        <w:rPr>
          <w:rFonts w:ascii="Gill Sans MT" w:hAnsi="Gill Sans MT"/>
          <w:sz w:val="21"/>
          <w:szCs w:val="21"/>
        </w:rPr>
        <w:t>software process improvement initiative</w:t>
      </w:r>
      <w:proofErr w:type="gramEnd"/>
      <w:r>
        <w:rPr>
          <w:rFonts w:ascii="Gill Sans MT" w:hAnsi="Gill Sans MT"/>
          <w:sz w:val="21"/>
          <w:szCs w:val="21"/>
        </w:rPr>
        <w:t xml:space="preserve"> to speed up and optimize the development</w:t>
      </w:r>
      <w:r w:rsidRPr="00EE2216">
        <w:rPr>
          <w:rFonts w:ascii="Gill Sans MT" w:hAnsi="Gill Sans MT"/>
          <w:sz w:val="21"/>
          <w:szCs w:val="21"/>
        </w:rPr>
        <w:t>.</w:t>
      </w:r>
    </w:p>
    <w:p w14:paraId="4DB976F5" w14:textId="77777777" w:rsidR="001B1676" w:rsidRDefault="004B465A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 1: </w:t>
      </w:r>
      <w:r w:rsidR="00B25440" w:rsidRPr="00B25440">
        <w:rPr>
          <w:rFonts w:ascii="Gill Sans MT" w:hAnsi="Gill Sans MT"/>
          <w:sz w:val="21"/>
          <w:szCs w:val="21"/>
        </w:rPr>
        <w:t>Standard CMMI Appraisal Method for Process Improvement</w:t>
      </w:r>
      <w:r w:rsidRPr="00EE2216">
        <w:rPr>
          <w:rFonts w:ascii="Gill Sans MT" w:hAnsi="Gill Sans MT"/>
          <w:sz w:val="21"/>
          <w:szCs w:val="21"/>
        </w:rPr>
        <w:t>.</w:t>
      </w:r>
    </w:p>
    <w:p w14:paraId="5F156F5E" w14:textId="77777777" w:rsidR="001B1676" w:rsidRDefault="004B465A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 2:</w:t>
      </w:r>
      <w:r w:rsidR="00B25440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="00B25440">
        <w:rPr>
          <w:rFonts w:ascii="Gill Sans MT" w:hAnsi="Gill Sans MT"/>
          <w:sz w:val="21"/>
          <w:szCs w:val="21"/>
        </w:rPr>
        <w:t>9 recommendations to improve the team performance and increase the quality.</w:t>
      </w:r>
    </w:p>
    <w:p w14:paraId="545E453C" w14:textId="77777777" w:rsidR="00B25440" w:rsidRDefault="00B25440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b/>
          <w:sz w:val="21"/>
          <w:szCs w:val="21"/>
        </w:rPr>
      </w:pPr>
    </w:p>
    <w:p w14:paraId="3F92F1B4" w14:textId="77777777" w:rsidR="009C0D98" w:rsidRPr="00EE2216" w:rsidRDefault="004B465A" w:rsidP="009C0D98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t xml:space="preserve">King </w:t>
      </w:r>
      <w:proofErr w:type="spellStart"/>
      <w:r w:rsidRPr="00EE2216">
        <w:rPr>
          <w:rFonts w:ascii="Gill Sans MT" w:hAnsi="Gill Sans MT"/>
          <w:b/>
          <w:sz w:val="21"/>
          <w:szCs w:val="21"/>
        </w:rPr>
        <w:t>Abdulaziz</w:t>
      </w:r>
      <w:proofErr w:type="spellEnd"/>
      <w:r w:rsidRPr="00EE2216">
        <w:rPr>
          <w:rFonts w:ascii="Gill Sans MT" w:hAnsi="Gill Sans MT"/>
          <w:b/>
          <w:sz w:val="21"/>
          <w:szCs w:val="21"/>
        </w:rPr>
        <w:t xml:space="preserve"> City for Science and Technology (KACST)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="00E65875"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</w:t>
      </w:r>
      <w:r w:rsidR="00E65875" w:rsidRPr="00E37446">
        <w:rPr>
          <w:rFonts w:ascii="Gill Sans MT" w:hAnsi="Gill Sans MT"/>
          <w:b/>
          <w:bCs/>
          <w:sz w:val="21"/>
          <w:szCs w:val="21"/>
        </w:rPr>
        <w:t>7</w:t>
      </w:r>
    </w:p>
    <w:p w14:paraId="034F573E" w14:textId="77777777" w:rsidR="005E460E" w:rsidRPr="00EE2216" w:rsidRDefault="004B465A" w:rsidP="009C0D98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proofErr w:type="gramStart"/>
      <w:r w:rsidRPr="00EE2216">
        <w:rPr>
          <w:rFonts w:ascii="Gill Sans MT" w:hAnsi="Gill Sans MT"/>
          <w:sz w:val="21"/>
          <w:szCs w:val="21"/>
        </w:rPr>
        <w:t>Architected</w:t>
      </w:r>
      <w:proofErr w:type="gramEnd"/>
      <w:r w:rsidRPr="00EE2216">
        <w:rPr>
          <w:rFonts w:ascii="Gill Sans MT" w:hAnsi="Gill Sans MT"/>
          <w:sz w:val="21"/>
          <w:szCs w:val="21"/>
        </w:rPr>
        <w:t xml:space="preserve"> a Dynamic Capacity Provisioning in </w:t>
      </w:r>
      <w:r w:rsidR="001B1676">
        <w:rPr>
          <w:rFonts w:ascii="Gill Sans MT" w:hAnsi="Gill Sans MT"/>
          <w:sz w:val="21"/>
          <w:szCs w:val="21"/>
        </w:rPr>
        <w:t xml:space="preserve">a </w:t>
      </w:r>
      <w:r w:rsidRPr="00EE2216">
        <w:rPr>
          <w:rFonts w:ascii="Gill Sans MT" w:hAnsi="Gill Sans MT"/>
          <w:sz w:val="21"/>
          <w:szCs w:val="21"/>
        </w:rPr>
        <w:t>Cloud-Based Network.</w:t>
      </w:r>
    </w:p>
    <w:p w14:paraId="15D298A1" w14:textId="77777777" w:rsidR="00E65875" w:rsidRPr="00EE2216" w:rsidRDefault="004B465A" w:rsidP="005E460E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 1: </w:t>
      </w:r>
      <w:r w:rsidRPr="00EE2216">
        <w:rPr>
          <w:rFonts w:ascii="Gill Sans MT" w:hAnsi="Gill Sans MT"/>
          <w:sz w:val="21"/>
          <w:szCs w:val="21"/>
        </w:rPr>
        <w:t>Solved the challenge of resource allocation.</w:t>
      </w:r>
    </w:p>
    <w:p w14:paraId="58C71FE2" w14:textId="6CB29C51" w:rsidR="00B25440" w:rsidRPr="0081112C" w:rsidRDefault="004B465A" w:rsidP="0081112C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 2:</w:t>
      </w:r>
      <w:r w:rsidRPr="00EE2216">
        <w:rPr>
          <w:rFonts w:ascii="Gill Sans MT" w:hAnsi="Gill Sans MT"/>
          <w:sz w:val="21"/>
          <w:szCs w:val="21"/>
        </w:rPr>
        <w:t xml:space="preserve"> H</w:t>
      </w:r>
      <w:r w:rsidR="00E65875" w:rsidRPr="00EE2216">
        <w:rPr>
          <w:rFonts w:ascii="Gill Sans MT" w:hAnsi="Gill Sans MT"/>
          <w:sz w:val="21"/>
          <w:szCs w:val="21"/>
        </w:rPr>
        <w:t>andle</w:t>
      </w:r>
      <w:r w:rsidRPr="00EE2216">
        <w:rPr>
          <w:rFonts w:ascii="Gill Sans MT" w:hAnsi="Gill Sans MT"/>
          <w:sz w:val="21"/>
          <w:szCs w:val="21"/>
        </w:rPr>
        <w:t xml:space="preserve">d </w:t>
      </w:r>
      <w:r w:rsidR="00E65875" w:rsidRPr="00EE2216">
        <w:rPr>
          <w:rFonts w:ascii="Gill Sans MT" w:hAnsi="Gill Sans MT"/>
          <w:sz w:val="21"/>
          <w:szCs w:val="21"/>
        </w:rPr>
        <w:t>advance</w:t>
      </w:r>
      <w:r w:rsidRPr="00EE2216">
        <w:rPr>
          <w:rFonts w:ascii="Gill Sans MT" w:hAnsi="Gill Sans MT"/>
          <w:sz w:val="21"/>
          <w:szCs w:val="21"/>
        </w:rPr>
        <w:t>d</w:t>
      </w:r>
      <w:r w:rsidR="00E65875" w:rsidRPr="00EE2216">
        <w:rPr>
          <w:rFonts w:ascii="Gill Sans MT" w:hAnsi="Gill Sans MT"/>
          <w:sz w:val="21"/>
          <w:szCs w:val="21"/>
        </w:rPr>
        <w:t xml:space="preserve"> and online reservation resource requests. (163,200 SAR).</w:t>
      </w:r>
    </w:p>
    <w:p w14:paraId="6A1EFF6F" w14:textId="77777777" w:rsidR="00E65875" w:rsidRPr="00EE2216" w:rsidRDefault="004B465A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b/>
          <w:sz w:val="21"/>
          <w:szCs w:val="21"/>
        </w:rPr>
        <w:t xml:space="preserve">Major </w:t>
      </w:r>
      <w:r w:rsidRPr="00EE2216">
        <w:rPr>
          <w:rFonts w:ascii="Gill Sans MT" w:hAnsi="Gill Sans MT"/>
          <w:b/>
          <w:sz w:val="21"/>
          <w:szCs w:val="21"/>
        </w:rPr>
        <w:t>Saudi Telecom Company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</w:t>
      </w:r>
      <w:r w:rsidRPr="00E37446">
        <w:rPr>
          <w:rFonts w:ascii="Gill Sans MT" w:hAnsi="Gill Sans MT"/>
          <w:b/>
          <w:bCs/>
          <w:sz w:val="21"/>
          <w:szCs w:val="21"/>
        </w:rPr>
        <w:t xml:space="preserve"> </w:t>
      </w:r>
      <w:r w:rsidR="00E37446">
        <w:rPr>
          <w:rFonts w:ascii="Gill Sans MT" w:hAnsi="Gill Sans MT"/>
          <w:b/>
          <w:bCs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6</w:t>
      </w:r>
    </w:p>
    <w:p w14:paraId="423A3977" w14:textId="77777777" w:rsidR="00E65875" w:rsidRPr="00EE2216" w:rsidRDefault="004B465A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Led a medium-size</w:t>
      </w:r>
      <w:r w:rsidR="002E6C0F" w:rsidRPr="00EE2216">
        <w:rPr>
          <w:rFonts w:ascii="Gill Sans MT" w:hAnsi="Gill Sans MT"/>
          <w:sz w:val="21"/>
          <w:szCs w:val="21"/>
        </w:rPr>
        <w:t>d</w:t>
      </w:r>
      <w:r w:rsidRPr="00EE2216">
        <w:rPr>
          <w:rFonts w:ascii="Gill Sans MT" w:hAnsi="Gill Sans MT"/>
          <w:sz w:val="21"/>
          <w:szCs w:val="21"/>
        </w:rPr>
        <w:t xml:space="preserve"> project </w:t>
      </w:r>
      <w:r w:rsidR="001031C8">
        <w:rPr>
          <w:rFonts w:ascii="Gill Sans MT" w:hAnsi="Gill Sans MT"/>
          <w:sz w:val="21"/>
          <w:szCs w:val="21"/>
        </w:rPr>
        <w:t>investigating root-cause reasons for a high percentage of repeated tickets</w:t>
      </w:r>
      <w:r w:rsidRPr="00EE2216">
        <w:rPr>
          <w:rFonts w:ascii="Gill Sans MT" w:hAnsi="Gill Sans MT"/>
          <w:sz w:val="21"/>
          <w:szCs w:val="21"/>
        </w:rPr>
        <w:t>.</w:t>
      </w:r>
    </w:p>
    <w:p w14:paraId="4EBB5289" w14:textId="77777777" w:rsidR="00E65875" w:rsidRPr="00EE2216" w:rsidRDefault="004B465A" w:rsidP="00E65875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</w:t>
      </w:r>
      <w:r w:rsidR="005E460E"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1:</w:t>
      </w:r>
      <w:r w:rsidRPr="00EE2216">
        <w:rPr>
          <w:rFonts w:ascii="Gill Sans MT" w:hAnsi="Gill Sans MT"/>
          <w:sz w:val="21"/>
          <w:szCs w:val="21"/>
        </w:rPr>
        <w:t xml:space="preserve"> Reduced repeated </w:t>
      </w:r>
      <w:r w:rsidR="001031C8">
        <w:rPr>
          <w:rFonts w:ascii="Gill Sans MT" w:hAnsi="Gill Sans MT"/>
          <w:sz w:val="21"/>
          <w:szCs w:val="21"/>
        </w:rPr>
        <w:t>tickets</w:t>
      </w:r>
      <w:r w:rsidRPr="00EE2216">
        <w:rPr>
          <w:rFonts w:ascii="Gill Sans MT" w:hAnsi="Gill Sans MT"/>
          <w:sz w:val="21"/>
          <w:szCs w:val="21"/>
        </w:rPr>
        <w:t xml:space="preserve"> </w:t>
      </w:r>
    </w:p>
    <w:p w14:paraId="035A367A" w14:textId="77777777" w:rsidR="00E65875" w:rsidRPr="00EE2216" w:rsidRDefault="004B465A" w:rsidP="00E65875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</w:t>
      </w:r>
      <w:r w:rsidR="005E460E"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2:</w:t>
      </w:r>
      <w:r w:rsidRPr="00EE2216">
        <w:rPr>
          <w:rFonts w:ascii="Gill Sans MT" w:hAnsi="Gill Sans MT"/>
          <w:sz w:val="21"/>
          <w:szCs w:val="21"/>
        </w:rPr>
        <w:t xml:space="preserve"> Improved field operations performance</w:t>
      </w:r>
    </w:p>
    <w:p w14:paraId="36E89E98" w14:textId="77777777" w:rsidR="00E65875" w:rsidRPr="00EE2216" w:rsidRDefault="004B465A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lastRenderedPageBreak/>
        <w:t>National Information Solutions Cooperative (NISC)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3</w:t>
      </w:r>
    </w:p>
    <w:p w14:paraId="1518F082" w14:textId="77777777" w:rsidR="00E65875" w:rsidRPr="00EE2216" w:rsidRDefault="004B465A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Transformed the billing management system of Walmart to a web service.</w:t>
      </w:r>
      <w:r w:rsidR="00E37446">
        <w:rPr>
          <w:rFonts w:ascii="Gill Sans MT" w:hAnsi="Gill Sans MT"/>
          <w:sz w:val="21"/>
          <w:szCs w:val="21"/>
        </w:rPr>
        <w:t xml:space="preserve"> </w:t>
      </w:r>
    </w:p>
    <w:p w14:paraId="78CF630C" w14:textId="77777777" w:rsidR="005E460E" w:rsidRPr="00EE2216" w:rsidRDefault="004B465A" w:rsidP="005E460E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: </w:t>
      </w:r>
      <w:r w:rsidRPr="00EE2216">
        <w:rPr>
          <w:rFonts w:ascii="Gill Sans MT" w:hAnsi="Gill Sans MT"/>
          <w:sz w:val="21"/>
          <w:szCs w:val="21"/>
        </w:rPr>
        <w:t>Helped Branch managers access utility bills on their mobile devices</w:t>
      </w:r>
    </w:p>
    <w:p w14:paraId="4717A990" w14:textId="77777777" w:rsidR="00E65875" w:rsidRPr="00EE2216" w:rsidRDefault="004B465A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t>Wisconsin Falconers Association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1</w:t>
      </w:r>
    </w:p>
    <w:p w14:paraId="71D0C9DC" w14:textId="77777777" w:rsidR="00E65875" w:rsidRPr="00EE2216" w:rsidRDefault="004B465A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Building a reservation system for visitors.</w:t>
      </w:r>
    </w:p>
    <w:p w14:paraId="6FC1FF04" w14:textId="74E4CCC6" w:rsidR="00D475D1" w:rsidRPr="00F2204B" w:rsidRDefault="004B465A" w:rsidP="00F2204B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: </w:t>
      </w:r>
      <w:r w:rsidRPr="00EE2216">
        <w:rPr>
          <w:rFonts w:ascii="Gill Sans MT" w:hAnsi="Gill Sans MT"/>
          <w:sz w:val="21"/>
          <w:szCs w:val="21"/>
        </w:rPr>
        <w:t>Attracted thousands of foreigners/tourists interested in ornithology.</w:t>
      </w:r>
    </w:p>
    <w:p w14:paraId="006138D7" w14:textId="77777777" w:rsidR="00D475D1" w:rsidRPr="00745BEF" w:rsidRDefault="004B465A" w:rsidP="00D475D1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PROFESSIONAL ASSOCIATIONS</w:t>
      </w:r>
    </w:p>
    <w:p w14:paraId="2CCE3CD7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Conference Chair</w:t>
      </w:r>
    </w:p>
    <w:p w14:paraId="7F00C870" w14:textId="77777777" w:rsidR="00656844" w:rsidRPr="005768B8" w:rsidRDefault="004B465A" w:rsidP="005768B8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5th International Symposium on Data Mining Applications (SDMA2018)</w:t>
      </w:r>
    </w:p>
    <w:p w14:paraId="5C167216" w14:textId="77777777" w:rsidR="00656844" w:rsidRPr="005768B8" w:rsidRDefault="004B465A" w:rsidP="005768B8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6th International Conference on Data Science and Machine Learning Applications (CDMA 2020)</w:t>
      </w:r>
    </w:p>
    <w:p w14:paraId="6423AA81" w14:textId="77777777" w:rsidR="00421795" w:rsidRDefault="00421795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</w:p>
    <w:p w14:paraId="47510203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Program Committee Membership</w:t>
      </w:r>
    </w:p>
    <w:p w14:paraId="09C6FD31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Workshop on Machine Learning for Predictive Models (MLPM 2014), 13th IEEE International Conference on Machine Learning and Applications (ICMLA 2014).</w:t>
      </w:r>
    </w:p>
    <w:p w14:paraId="31EBFAF2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and Informatics (ICOCI 2015).</w:t>
      </w:r>
    </w:p>
    <w:p w14:paraId="4506EDF4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Third Information Systems International Conference (ISICO 2015).</w:t>
      </w:r>
    </w:p>
    <w:p w14:paraId="35E393E4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Tenth International Conference on Software Engineering Advances (ICSEA 2015).</w:t>
      </w:r>
    </w:p>
    <w:p w14:paraId="76AD5B08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Education and Information Technology (ICCEIT 2015).</w:t>
      </w:r>
    </w:p>
    <w:p w14:paraId="738A2D80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Workshop on Machine Learning for Predictive Models in Engineering Applications (MLPMEA 2015), 14th IEEE International Conference on Machine Learning and Applications (ICMLA 2015).</w:t>
      </w:r>
    </w:p>
    <w:p w14:paraId="17008169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Education and Information Technology (ICCEIT 2015).</w:t>
      </w:r>
    </w:p>
    <w:p w14:paraId="09716101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The </w:t>
      </w:r>
      <w:proofErr w:type="gramStart"/>
      <w:r w:rsidRPr="005768B8">
        <w:rPr>
          <w:rFonts w:ascii="Gill Sans MT" w:hAnsi="Gill Sans MT"/>
          <w:bCs/>
          <w:sz w:val="21"/>
          <w:szCs w:val="21"/>
        </w:rPr>
        <w:t>7th</w:t>
      </w:r>
      <w:proofErr w:type="gramEnd"/>
      <w:r w:rsidRPr="005768B8">
        <w:rPr>
          <w:rFonts w:ascii="Gill Sans MT" w:hAnsi="Gill Sans MT"/>
          <w:bCs/>
          <w:sz w:val="21"/>
          <w:szCs w:val="21"/>
        </w:rPr>
        <w:t xml:space="preserve"> International Conference on Information and Communication Systems (ICICS 2016).</w:t>
      </w:r>
    </w:p>
    <w:p w14:paraId="5DA31E41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The </w:t>
      </w:r>
      <w:proofErr w:type="gramStart"/>
      <w:r w:rsidRPr="005768B8">
        <w:rPr>
          <w:rFonts w:ascii="Gill Sans MT" w:hAnsi="Gill Sans MT"/>
          <w:bCs/>
          <w:sz w:val="21"/>
          <w:szCs w:val="21"/>
        </w:rPr>
        <w:t>4th</w:t>
      </w:r>
      <w:proofErr w:type="gramEnd"/>
      <w:r w:rsidRPr="005768B8">
        <w:rPr>
          <w:rFonts w:ascii="Gill Sans MT" w:hAnsi="Gill Sans MT"/>
          <w:bCs/>
          <w:sz w:val="21"/>
          <w:szCs w:val="21"/>
        </w:rPr>
        <w:t xml:space="preserve"> Symposium on Data Mining Applications (SDMA 2016).</w:t>
      </w:r>
    </w:p>
    <w:p w14:paraId="55CC9AF9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The </w:t>
      </w:r>
      <w:proofErr w:type="gramStart"/>
      <w:r w:rsidRPr="005768B8">
        <w:rPr>
          <w:rFonts w:ascii="Gill Sans MT" w:hAnsi="Gill Sans MT"/>
          <w:bCs/>
          <w:sz w:val="21"/>
          <w:szCs w:val="21"/>
        </w:rPr>
        <w:t>4th</w:t>
      </w:r>
      <w:proofErr w:type="gramEnd"/>
      <w:r w:rsidRPr="005768B8">
        <w:rPr>
          <w:rFonts w:ascii="Gill Sans MT" w:hAnsi="Gill Sans MT"/>
          <w:bCs/>
          <w:sz w:val="21"/>
          <w:szCs w:val="21"/>
        </w:rPr>
        <w:t xml:space="preserve"> Saudi International Conference on Information Technology, Big Data Analysis (KACSTIT</w:t>
      </w:r>
      <w:r w:rsidR="00E37446">
        <w:rPr>
          <w:rFonts w:ascii="Gill Sans MT" w:hAnsi="Gill Sans MT"/>
          <w:bCs/>
          <w:sz w:val="21"/>
          <w:szCs w:val="21"/>
        </w:rPr>
        <w:t xml:space="preserve"> </w:t>
      </w:r>
      <w:r w:rsidRPr="005768B8">
        <w:rPr>
          <w:rFonts w:ascii="Gill Sans MT" w:hAnsi="Gill Sans MT"/>
          <w:bCs/>
          <w:sz w:val="21"/>
          <w:szCs w:val="21"/>
        </w:rPr>
        <w:t>2016).</w:t>
      </w:r>
    </w:p>
    <w:p w14:paraId="256229DC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Eleventh International Conference on Software Engineering Advances (ICSEA 2016).</w:t>
      </w:r>
    </w:p>
    <w:p w14:paraId="41ECA9E0" w14:textId="77777777" w:rsidR="001C209A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Special Session: Machine Learning for Predictive Models in Engineering Applications, </w:t>
      </w:r>
      <w:proofErr w:type="gramStart"/>
      <w:r w:rsidRPr="005768B8">
        <w:rPr>
          <w:rFonts w:ascii="Gill Sans MT" w:hAnsi="Gill Sans MT"/>
          <w:bCs/>
          <w:sz w:val="21"/>
          <w:szCs w:val="21"/>
        </w:rPr>
        <w:t>The</w:t>
      </w:r>
      <w:proofErr w:type="gramEnd"/>
      <w:r w:rsidRPr="005768B8">
        <w:rPr>
          <w:rFonts w:ascii="Gill Sans MT" w:hAnsi="Gill Sans MT"/>
          <w:bCs/>
          <w:sz w:val="21"/>
          <w:szCs w:val="21"/>
        </w:rPr>
        <w:t xml:space="preserve"> 18th IEEE International Conference on Machine Learning and Applications (ICMLA 2019).</w:t>
      </w:r>
    </w:p>
    <w:p w14:paraId="2F3DBEC2" w14:textId="77777777" w:rsidR="001C209A" w:rsidRPr="001C209A" w:rsidRDefault="004B465A" w:rsidP="001C209A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RESEARCH SERVICES</w:t>
      </w:r>
    </w:p>
    <w:p w14:paraId="6ECBDDC8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Reviewer of International Indexed Journals</w:t>
      </w:r>
    </w:p>
    <w:p w14:paraId="1E084289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Journal of Cloud Applications and Computing (IJCAC)</w:t>
      </w:r>
    </w:p>
    <w:p w14:paraId="3DED456E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KSII Transactions on Internet and Information Systems</w:t>
      </w:r>
    </w:p>
    <w:p w14:paraId="528D67A0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Journal of Ambient Intelligence and Humanized Computing</w:t>
      </w:r>
    </w:p>
    <w:p w14:paraId="15CD36BA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Journal of Software Engineering and Knowledge Engineering</w:t>
      </w:r>
    </w:p>
    <w:p w14:paraId="7CB929A0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formation and Software Technology</w:t>
      </w:r>
    </w:p>
    <w:p w14:paraId="667ED7D5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Journal of Information Security and Applications</w:t>
      </w:r>
    </w:p>
    <w:p w14:paraId="2B2AF832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ACM Computing Surveys</w:t>
      </w:r>
    </w:p>
    <w:p w14:paraId="2A806CA2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Education and Information Technologies</w:t>
      </w:r>
    </w:p>
    <w:p w14:paraId="1BD44DDB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Master Students Supervision</w:t>
      </w:r>
    </w:p>
    <w:p w14:paraId="3ABB9D94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Hussain </w:t>
      </w:r>
      <w:proofErr w:type="spellStart"/>
      <w:r w:rsidRPr="005768B8">
        <w:rPr>
          <w:rFonts w:ascii="Gill Sans MT" w:hAnsi="Gill Sans MT"/>
          <w:bCs/>
          <w:sz w:val="21"/>
          <w:szCs w:val="21"/>
        </w:rPr>
        <w:t>Alshehri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- Internet of Things - Architecture of Multiple Sources Data Acquisition Sensors</w:t>
      </w:r>
    </w:p>
    <w:p w14:paraId="4A991A7F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Sultan </w:t>
      </w:r>
      <w:proofErr w:type="spellStart"/>
      <w:r w:rsidRPr="005768B8">
        <w:rPr>
          <w:rFonts w:ascii="Gill Sans MT" w:hAnsi="Gill Sans MT"/>
          <w:bCs/>
          <w:sz w:val="21"/>
          <w:szCs w:val="21"/>
        </w:rPr>
        <w:t>Alotaibi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- An exploratory study of DevOps Awareness and Adoption in Saudi Arabia</w:t>
      </w:r>
    </w:p>
    <w:p w14:paraId="6E9A4AE8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proofErr w:type="spellStart"/>
      <w:r w:rsidRPr="005768B8">
        <w:rPr>
          <w:rFonts w:ascii="Gill Sans MT" w:hAnsi="Gill Sans MT"/>
          <w:bCs/>
          <w:sz w:val="21"/>
          <w:szCs w:val="21"/>
        </w:rPr>
        <w:t>Abdulrahman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</w:t>
      </w:r>
      <w:proofErr w:type="spellStart"/>
      <w:r w:rsidRPr="005768B8">
        <w:rPr>
          <w:rFonts w:ascii="Gill Sans MT" w:hAnsi="Gill Sans MT"/>
          <w:bCs/>
          <w:sz w:val="21"/>
          <w:szCs w:val="21"/>
        </w:rPr>
        <w:t>Asiri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- Cloud-based Cross-enterprise Imaging Framework</w:t>
      </w:r>
    </w:p>
    <w:p w14:paraId="30389F24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proofErr w:type="spellStart"/>
      <w:r w:rsidRPr="005768B8">
        <w:rPr>
          <w:rFonts w:ascii="Gill Sans MT" w:hAnsi="Gill Sans MT"/>
          <w:bCs/>
          <w:sz w:val="21"/>
          <w:szCs w:val="21"/>
        </w:rPr>
        <w:t>Thamer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</w:t>
      </w:r>
      <w:proofErr w:type="spellStart"/>
      <w:r w:rsidRPr="005768B8">
        <w:rPr>
          <w:rFonts w:ascii="Gill Sans MT" w:hAnsi="Gill Sans MT"/>
          <w:bCs/>
          <w:sz w:val="21"/>
          <w:szCs w:val="21"/>
        </w:rPr>
        <w:t>Alhamed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- Measuring the Capability of Business Continuity Management &amp; Disaster Recovery in the Kingdom of Saudi Arabia ICT Companies</w:t>
      </w:r>
    </w:p>
    <w:p w14:paraId="073E0179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proofErr w:type="spellStart"/>
      <w:r w:rsidRPr="005768B8">
        <w:rPr>
          <w:rFonts w:ascii="Gill Sans MT" w:hAnsi="Gill Sans MT"/>
          <w:bCs/>
          <w:sz w:val="21"/>
          <w:szCs w:val="21"/>
        </w:rPr>
        <w:t>Turki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</w:t>
      </w:r>
      <w:proofErr w:type="spellStart"/>
      <w:r w:rsidRPr="005768B8">
        <w:rPr>
          <w:rFonts w:ascii="Gill Sans MT" w:hAnsi="Gill Sans MT"/>
          <w:bCs/>
          <w:sz w:val="21"/>
          <w:szCs w:val="21"/>
        </w:rPr>
        <w:t>Alshammary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- Software Architecture Understandability in Object-Oriented Systems</w:t>
      </w:r>
    </w:p>
    <w:p w14:paraId="70CB26D1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Hassan Al-</w:t>
      </w:r>
      <w:proofErr w:type="spellStart"/>
      <w:r w:rsidRPr="005768B8">
        <w:rPr>
          <w:rFonts w:ascii="Gill Sans MT" w:hAnsi="Gill Sans MT"/>
          <w:bCs/>
          <w:sz w:val="21"/>
          <w:szCs w:val="21"/>
        </w:rPr>
        <w:t>Mousa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- Software Architecture Stability Evolution in </w:t>
      </w:r>
      <w:r w:rsidR="00267533" w:rsidRPr="005768B8">
        <w:rPr>
          <w:rFonts w:ascii="Gill Sans MT" w:hAnsi="Gill Sans MT"/>
          <w:bCs/>
          <w:sz w:val="21"/>
          <w:szCs w:val="21"/>
        </w:rPr>
        <w:t>Open</w:t>
      </w:r>
      <w:r w:rsidR="008658C3">
        <w:rPr>
          <w:rFonts w:ascii="Gill Sans MT" w:hAnsi="Gill Sans MT"/>
          <w:bCs/>
          <w:sz w:val="21"/>
          <w:szCs w:val="21"/>
        </w:rPr>
        <w:t xml:space="preserve"> </w:t>
      </w:r>
      <w:r w:rsidR="00267533" w:rsidRPr="005768B8">
        <w:rPr>
          <w:rFonts w:ascii="Gill Sans MT" w:hAnsi="Gill Sans MT"/>
          <w:bCs/>
          <w:sz w:val="21"/>
          <w:szCs w:val="21"/>
        </w:rPr>
        <w:t>Source</w:t>
      </w:r>
      <w:r w:rsidRPr="005768B8">
        <w:rPr>
          <w:rFonts w:ascii="Gill Sans MT" w:hAnsi="Gill Sans MT"/>
          <w:bCs/>
          <w:sz w:val="21"/>
          <w:szCs w:val="21"/>
        </w:rPr>
        <w:t xml:space="preserve"> Object-Oriented Systems</w:t>
      </w:r>
    </w:p>
    <w:p w14:paraId="3C9D120B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Laila Al-</w:t>
      </w:r>
      <w:proofErr w:type="spellStart"/>
      <w:r w:rsidRPr="005768B8">
        <w:rPr>
          <w:rFonts w:ascii="Gill Sans MT" w:hAnsi="Gill Sans MT"/>
          <w:bCs/>
          <w:sz w:val="21"/>
          <w:szCs w:val="21"/>
        </w:rPr>
        <w:t>Rowais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- Framework for Security Testing of Web Applications</w:t>
      </w:r>
    </w:p>
    <w:p w14:paraId="70C9FC0C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proofErr w:type="spellStart"/>
      <w:r w:rsidRPr="005768B8">
        <w:rPr>
          <w:rFonts w:ascii="Gill Sans MT" w:hAnsi="Gill Sans MT"/>
          <w:bCs/>
          <w:sz w:val="21"/>
          <w:szCs w:val="21"/>
        </w:rPr>
        <w:t>Khawlah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Alomar - Static Analysis of Open-Source Web Applications</w:t>
      </w:r>
    </w:p>
    <w:p w14:paraId="0FD74037" w14:textId="77777777" w:rsidR="00D475D1" w:rsidRPr="005768B8" w:rsidRDefault="00D475D1" w:rsidP="005768B8">
      <w:pPr>
        <w:spacing w:after="0" w:line="240" w:lineRule="auto"/>
        <w:jc w:val="both"/>
        <w:rPr>
          <w:rFonts w:ascii="Gill Sans MT" w:hAnsi="Gill Sans MT"/>
          <w:b/>
          <w:sz w:val="21"/>
          <w:szCs w:val="21"/>
        </w:rPr>
      </w:pPr>
    </w:p>
    <w:sectPr w:rsidR="00D475D1" w:rsidRPr="005768B8" w:rsidSect="0081112C">
      <w:headerReference w:type="default" r:id="rId11"/>
      <w:pgSz w:w="12240" w:h="15840"/>
      <w:pgMar w:top="540" w:right="720" w:bottom="360" w:left="720" w:header="288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C26DDD" w14:textId="77777777" w:rsidR="00EA2929" w:rsidRDefault="00EA2929">
      <w:pPr>
        <w:spacing w:after="0" w:line="240" w:lineRule="auto"/>
      </w:pPr>
      <w:r>
        <w:separator/>
      </w:r>
    </w:p>
  </w:endnote>
  <w:endnote w:type="continuationSeparator" w:id="0">
    <w:p w14:paraId="3D377E07" w14:textId="77777777" w:rsidR="00EA2929" w:rsidRDefault="00EA29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1DCEFB" w14:textId="77777777" w:rsidR="00EA2929" w:rsidRDefault="00EA2929">
      <w:pPr>
        <w:spacing w:after="0" w:line="240" w:lineRule="auto"/>
      </w:pPr>
      <w:r>
        <w:separator/>
      </w:r>
    </w:p>
  </w:footnote>
  <w:footnote w:type="continuationSeparator" w:id="0">
    <w:p w14:paraId="6144316C" w14:textId="77777777" w:rsidR="00EA2929" w:rsidRDefault="00EA29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239251694"/>
      <w:docPartObj>
        <w:docPartGallery w:val="Page Numbers (Top of Page)"/>
        <w:docPartUnique/>
      </w:docPartObj>
    </w:sdtPr>
    <w:sdtEndPr>
      <w:rPr>
        <w:rFonts w:ascii="Gill Sans MT" w:hAnsi="Gill Sans MT"/>
        <w:b/>
        <w:bCs/>
        <w:sz w:val="22"/>
        <w:szCs w:val="22"/>
      </w:rPr>
    </w:sdtEndPr>
    <w:sdtContent>
      <w:p w14:paraId="3BB94813" w14:textId="41E72AE3" w:rsidR="001C209A" w:rsidRPr="001C209A" w:rsidRDefault="004B465A" w:rsidP="00F2204B">
        <w:pPr>
          <w:pStyle w:val="Header"/>
          <w:rPr>
            <w:rFonts w:ascii="Gill Sans MT" w:hAnsi="Gill Sans MT"/>
            <w:b/>
            <w:bCs/>
          </w:rPr>
        </w:pPr>
        <w:r>
          <w:rPr>
            <w:rFonts w:ascii="Gill Sans MT" w:hAnsi="Gill Sans MT"/>
            <w:b/>
            <w:bCs/>
          </w:rPr>
          <w:tab/>
        </w:r>
        <w:r>
          <w:rPr>
            <w:rFonts w:ascii="Gill Sans MT" w:hAnsi="Gill Sans MT"/>
            <w:b/>
            <w:bCs/>
          </w:rPr>
          <w:tab/>
          <w:t xml:space="preserve">Page </w:t>
        </w:r>
        <w:r w:rsidRPr="001C209A">
          <w:rPr>
            <w:rFonts w:ascii="Gill Sans MT" w:hAnsi="Gill Sans MT"/>
            <w:b/>
            <w:bCs/>
          </w:rPr>
          <w:fldChar w:fldCharType="begin"/>
        </w:r>
        <w:r w:rsidRPr="001C209A">
          <w:rPr>
            <w:rFonts w:ascii="Gill Sans MT" w:hAnsi="Gill Sans MT"/>
            <w:b/>
            <w:bCs/>
          </w:rPr>
          <w:instrText>PAGE   \* MERGEFORMAT</w:instrText>
        </w:r>
        <w:r w:rsidRPr="001C209A">
          <w:rPr>
            <w:rFonts w:ascii="Gill Sans MT" w:hAnsi="Gill Sans MT"/>
            <w:b/>
            <w:bCs/>
          </w:rPr>
          <w:fldChar w:fldCharType="separate"/>
        </w:r>
        <w:r w:rsidR="00DC1A32" w:rsidRPr="00DC1A32">
          <w:rPr>
            <w:rFonts w:ascii="Gill Sans MT" w:hAnsi="Gill Sans MT"/>
            <w:b/>
            <w:bCs/>
            <w:noProof/>
            <w:lang w:val="en-GB"/>
          </w:rPr>
          <w:t>3</w:t>
        </w:r>
        <w:r w:rsidRPr="001C209A">
          <w:rPr>
            <w:rFonts w:ascii="Gill Sans MT" w:hAnsi="Gill Sans MT"/>
            <w:b/>
            <w:bCs/>
          </w:rPr>
          <w:fldChar w:fldCharType="end"/>
        </w:r>
      </w:p>
    </w:sdtContent>
  </w:sdt>
  <w:p w14:paraId="4E0EE7EE" w14:textId="77777777" w:rsidR="006B38C4" w:rsidRPr="00AA1E9D" w:rsidRDefault="004B465A">
    <w:pPr>
      <w:pStyle w:val="Header"/>
      <w:rPr>
        <w:rFonts w:ascii="Palatino Linotype" w:hAnsi="Palatino Linotype"/>
        <w:b/>
        <w:bCs/>
        <w:sz w:val="24"/>
        <w:szCs w:val="24"/>
      </w:rPr>
    </w:pPr>
    <w:r>
      <w:rPr>
        <w:rFonts w:ascii="Palatino Linotype" w:hAnsi="Palatino Linotype"/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E6D14FF" wp14:editId="69CB66C2">
              <wp:simplePos x="0" y="0"/>
              <wp:positionH relativeFrom="margin">
                <wp:align>right</wp:align>
              </wp:positionH>
              <wp:positionV relativeFrom="paragraph">
                <wp:posOffset>55245</wp:posOffset>
              </wp:positionV>
              <wp:extent cx="683895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38950" cy="9525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id="Straight Connector 2" o:spid="_x0000_s2049" style="flip:y;mso-height-percent:0;mso-height-relative:margin;mso-position-horizontal:right;mso-position-horizontal-relative:margin;mso-width-percent:0;mso-width-relative:margin;mso-wrap-distance-bottom:0;mso-wrap-distance-left:9pt;mso-wrap-distance-right:9pt;mso-wrap-distance-top:0;mso-wrap-style:square;position:absolute;visibility:visible;z-index:251659264" from="487.3pt,4.35pt" to="1025.8pt,5.1pt" strokecolor="#5b9bd5" strokeweight="1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msoB187"/>
      </v:shape>
    </w:pict>
  </w:numPicBullet>
  <w:abstractNum w:abstractNumId="0" w15:restartNumberingAfterBreak="0">
    <w:nsid w:val="04BC54F9"/>
    <w:multiLevelType w:val="multilevel"/>
    <w:tmpl w:val="13A2B292"/>
    <w:lvl w:ilvl="0">
      <w:start w:val="9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06407D02"/>
    <w:multiLevelType w:val="hybridMultilevel"/>
    <w:tmpl w:val="158E5B32"/>
    <w:lvl w:ilvl="0" w:tplc="1648118E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D4CE62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A260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A26B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B66A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508F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CA7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9616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241A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35455"/>
    <w:multiLevelType w:val="multilevel"/>
    <w:tmpl w:val="1EDEA50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0A9778C0"/>
    <w:multiLevelType w:val="hybridMultilevel"/>
    <w:tmpl w:val="408EEFE4"/>
    <w:lvl w:ilvl="0" w:tplc="D0F03C86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1" w:tplc="3C6C711C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2" w:tplc="C8560036">
      <w:start w:val="1"/>
      <w:numFmt w:val="bullet"/>
      <w:lvlText w:val="•"/>
      <w:lvlJc w:val="left"/>
      <w:rPr>
        <w:rFonts w:hint="default"/>
      </w:rPr>
    </w:lvl>
    <w:lvl w:ilvl="3" w:tplc="9404E5CC">
      <w:start w:val="1"/>
      <w:numFmt w:val="bullet"/>
      <w:lvlText w:val="•"/>
      <w:lvlJc w:val="left"/>
      <w:rPr>
        <w:rFonts w:hint="default"/>
      </w:rPr>
    </w:lvl>
    <w:lvl w:ilvl="4" w:tplc="6CCEBBA4">
      <w:start w:val="1"/>
      <w:numFmt w:val="bullet"/>
      <w:lvlText w:val="•"/>
      <w:lvlJc w:val="left"/>
      <w:rPr>
        <w:rFonts w:hint="default"/>
      </w:rPr>
    </w:lvl>
    <w:lvl w:ilvl="5" w:tplc="23028C70">
      <w:start w:val="1"/>
      <w:numFmt w:val="bullet"/>
      <w:lvlText w:val="•"/>
      <w:lvlJc w:val="left"/>
      <w:rPr>
        <w:rFonts w:hint="default"/>
      </w:rPr>
    </w:lvl>
    <w:lvl w:ilvl="6" w:tplc="2DE4D264">
      <w:start w:val="1"/>
      <w:numFmt w:val="bullet"/>
      <w:lvlText w:val="•"/>
      <w:lvlJc w:val="left"/>
      <w:rPr>
        <w:rFonts w:hint="default"/>
      </w:rPr>
    </w:lvl>
    <w:lvl w:ilvl="7" w:tplc="F1701CBA">
      <w:start w:val="1"/>
      <w:numFmt w:val="bullet"/>
      <w:lvlText w:val="•"/>
      <w:lvlJc w:val="left"/>
      <w:rPr>
        <w:rFonts w:hint="default"/>
      </w:rPr>
    </w:lvl>
    <w:lvl w:ilvl="8" w:tplc="7ADCEC4E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0ED64D95"/>
    <w:multiLevelType w:val="hybridMultilevel"/>
    <w:tmpl w:val="40F6AA36"/>
    <w:lvl w:ilvl="0" w:tplc="96E8BB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B8C8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2C2E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2B2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646A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60FB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9C28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9ED7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6844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67356"/>
    <w:multiLevelType w:val="hybridMultilevel"/>
    <w:tmpl w:val="EBA00CD2"/>
    <w:lvl w:ilvl="0" w:tplc="63DC7F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8A75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8A1E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EC8B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0E53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22A1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8CE6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A606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5EF5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534EBE"/>
    <w:multiLevelType w:val="hybridMultilevel"/>
    <w:tmpl w:val="491E90FA"/>
    <w:lvl w:ilvl="0" w:tplc="1B6098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9484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F8FB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062D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B9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AA03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C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BA60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8022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2F7D"/>
    <w:multiLevelType w:val="multilevel"/>
    <w:tmpl w:val="13E4714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8" w15:restartNumberingAfterBreak="0">
    <w:nsid w:val="26FB1FCA"/>
    <w:multiLevelType w:val="multilevel"/>
    <w:tmpl w:val="5BFAE63C"/>
    <w:lvl w:ilvl="0">
      <w:start w:val="1"/>
      <w:numFmt w:val="bullet"/>
      <w:lvlText w:val="•"/>
      <w:lvlJc w:val="left"/>
      <w:pPr>
        <w:ind w:left="283" w:firstLine="283"/>
      </w:pPr>
      <w:rPr>
        <w:rFonts w:ascii="Arial" w:eastAsia="Arial" w:hAnsi="Arial" w:cs="Arial"/>
        <w:sz w:val="24"/>
        <w:szCs w:val="24"/>
      </w:rPr>
    </w:lvl>
    <w:lvl w:ilvl="1">
      <w:start w:val="1"/>
      <w:numFmt w:val="bullet"/>
      <w:lvlText w:val="•"/>
      <w:lvlJc w:val="left"/>
      <w:pPr>
        <w:ind w:left="708" w:firstLine="1133"/>
      </w:pPr>
      <w:rPr>
        <w:rFonts w:ascii="Arial" w:eastAsia="Arial" w:hAnsi="Arial" w:cs="Arial"/>
        <w:sz w:val="24"/>
        <w:szCs w:val="24"/>
      </w:rPr>
    </w:lvl>
    <w:lvl w:ilvl="2">
      <w:start w:val="1"/>
      <w:numFmt w:val="bullet"/>
      <w:lvlText w:val="•"/>
      <w:lvlJc w:val="left"/>
      <w:pPr>
        <w:ind w:left="1414" w:firstLine="2545"/>
      </w:pPr>
      <w:rPr>
        <w:rFonts w:ascii="Arial" w:eastAsia="Arial" w:hAnsi="Arial" w:cs="Arial"/>
        <w:sz w:val="24"/>
        <w:szCs w:val="24"/>
      </w:rPr>
    </w:lvl>
    <w:lvl w:ilvl="3">
      <w:start w:val="1"/>
      <w:numFmt w:val="bullet"/>
      <w:lvlText w:val="•"/>
      <w:lvlJc w:val="left"/>
      <w:pPr>
        <w:ind w:left="2121" w:firstLine="3957"/>
      </w:pPr>
      <w:rPr>
        <w:rFonts w:ascii="Arial" w:eastAsia="Arial" w:hAnsi="Arial" w:cs="Arial"/>
        <w:sz w:val="24"/>
        <w:szCs w:val="24"/>
      </w:rPr>
    </w:lvl>
    <w:lvl w:ilvl="4">
      <w:start w:val="1"/>
      <w:numFmt w:val="bullet"/>
      <w:lvlText w:val="•"/>
      <w:lvlJc w:val="left"/>
      <w:pPr>
        <w:ind w:left="2828" w:firstLine="5373"/>
      </w:pPr>
      <w:rPr>
        <w:rFonts w:ascii="Arial" w:eastAsia="Arial" w:hAnsi="Arial" w:cs="Arial"/>
        <w:sz w:val="24"/>
        <w:szCs w:val="24"/>
      </w:rPr>
    </w:lvl>
    <w:lvl w:ilvl="5">
      <w:start w:val="1"/>
      <w:numFmt w:val="bullet"/>
      <w:lvlText w:val="•"/>
      <w:lvlJc w:val="left"/>
      <w:pPr>
        <w:ind w:left="3535" w:firstLine="6787"/>
      </w:pPr>
      <w:rPr>
        <w:rFonts w:ascii="Arial" w:eastAsia="Arial" w:hAnsi="Arial" w:cs="Arial"/>
        <w:sz w:val="24"/>
        <w:szCs w:val="24"/>
      </w:rPr>
    </w:lvl>
    <w:lvl w:ilvl="6">
      <w:start w:val="1"/>
      <w:numFmt w:val="bullet"/>
      <w:lvlText w:val="•"/>
      <w:lvlJc w:val="left"/>
      <w:pPr>
        <w:ind w:left="4242" w:firstLine="8201"/>
      </w:pPr>
      <w:rPr>
        <w:rFonts w:ascii="Arial" w:eastAsia="Arial" w:hAnsi="Arial" w:cs="Arial"/>
        <w:sz w:val="24"/>
        <w:szCs w:val="24"/>
      </w:rPr>
    </w:lvl>
    <w:lvl w:ilvl="7">
      <w:start w:val="1"/>
      <w:numFmt w:val="bullet"/>
      <w:lvlText w:val="•"/>
      <w:lvlJc w:val="left"/>
      <w:pPr>
        <w:ind w:left="4949" w:firstLine="9615"/>
      </w:pPr>
      <w:rPr>
        <w:rFonts w:ascii="Arial" w:eastAsia="Arial" w:hAnsi="Arial" w:cs="Arial"/>
        <w:sz w:val="24"/>
        <w:szCs w:val="24"/>
      </w:rPr>
    </w:lvl>
    <w:lvl w:ilvl="8">
      <w:start w:val="1"/>
      <w:numFmt w:val="bullet"/>
      <w:lvlText w:val="•"/>
      <w:lvlJc w:val="left"/>
      <w:pPr>
        <w:ind w:left="5656" w:firstLine="11029"/>
      </w:pPr>
      <w:rPr>
        <w:rFonts w:ascii="Arial" w:eastAsia="Arial" w:hAnsi="Arial" w:cs="Arial"/>
        <w:sz w:val="24"/>
        <w:szCs w:val="24"/>
      </w:rPr>
    </w:lvl>
  </w:abstractNum>
  <w:abstractNum w:abstractNumId="9" w15:restartNumberingAfterBreak="0">
    <w:nsid w:val="321C1003"/>
    <w:multiLevelType w:val="hybridMultilevel"/>
    <w:tmpl w:val="02746E78"/>
    <w:lvl w:ilvl="0" w:tplc="BD74B4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E69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3C01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DE0A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8E4B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9472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7AD9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CCB2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42A3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B43725"/>
    <w:multiLevelType w:val="hybridMultilevel"/>
    <w:tmpl w:val="85F823AE"/>
    <w:lvl w:ilvl="0" w:tplc="A5680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BE65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54D1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B0F0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0E4F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96D5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D8B9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F828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2295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454DA7"/>
    <w:multiLevelType w:val="multilevel"/>
    <w:tmpl w:val="E8D251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2" w15:restartNumberingAfterBreak="0">
    <w:nsid w:val="485F1FF7"/>
    <w:multiLevelType w:val="multilevel"/>
    <w:tmpl w:val="EF40F6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3" w15:restartNumberingAfterBreak="0">
    <w:nsid w:val="4FF10BC3"/>
    <w:multiLevelType w:val="hybridMultilevel"/>
    <w:tmpl w:val="E34EB28A"/>
    <w:lvl w:ilvl="0" w:tplc="0E58A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0261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44A9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E498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2864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1AE0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9AF6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FA52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506E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20418"/>
    <w:multiLevelType w:val="hybridMultilevel"/>
    <w:tmpl w:val="B6DE11F4"/>
    <w:lvl w:ilvl="0" w:tplc="EE90BA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E4EE8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C8A7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8FD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B863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BE1E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B653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2E15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8452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A24ED"/>
    <w:multiLevelType w:val="multilevel"/>
    <w:tmpl w:val="A0A2EC6A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6" w15:restartNumberingAfterBreak="0">
    <w:nsid w:val="64BC5ADD"/>
    <w:multiLevelType w:val="hybridMultilevel"/>
    <w:tmpl w:val="55CCD4E0"/>
    <w:lvl w:ilvl="0" w:tplc="600E73D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5C3A7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9CB1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C2E1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E0CA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7459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FC8F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3452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F825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737B7A"/>
    <w:multiLevelType w:val="hybridMultilevel"/>
    <w:tmpl w:val="9BA490B0"/>
    <w:lvl w:ilvl="0" w:tplc="CA4077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A8CBD2">
      <w:start w:val="1"/>
      <w:numFmt w:val="bullet"/>
      <w:lvlText w:val=""/>
      <w:lvlJc w:val="left"/>
      <w:pPr>
        <w:ind w:left="1440" w:hanging="360"/>
      </w:pPr>
      <w:rPr>
        <w:rFonts w:ascii="Wingdings" w:hAnsi="Wingdings" w:hint="default"/>
      </w:rPr>
    </w:lvl>
    <w:lvl w:ilvl="2" w:tplc="ACBE64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4898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E66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FAD5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C8B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A2D0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F829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E26039"/>
    <w:multiLevelType w:val="hybridMultilevel"/>
    <w:tmpl w:val="46047500"/>
    <w:lvl w:ilvl="0" w:tplc="D038A4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ECD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AC04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0CFB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F24B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7699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F6BC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0296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76CA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5F51AB"/>
    <w:multiLevelType w:val="hybridMultilevel"/>
    <w:tmpl w:val="AF3AE6AA"/>
    <w:lvl w:ilvl="0" w:tplc="ED3EE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8447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DA0A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A46F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C45F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C004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3222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60F4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26F7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22762B"/>
    <w:multiLevelType w:val="hybridMultilevel"/>
    <w:tmpl w:val="94669976"/>
    <w:lvl w:ilvl="0" w:tplc="88524F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EA9C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18D3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8C51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DC6F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4680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BC90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A025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704D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4606D0"/>
    <w:multiLevelType w:val="multilevel"/>
    <w:tmpl w:val="389C3CAA"/>
    <w:lvl w:ilvl="0">
      <w:start w:val="1"/>
      <w:numFmt w:val="bullet"/>
      <w:lvlText w:val="➢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num w:numId="1">
    <w:abstractNumId w:val="8"/>
  </w:num>
  <w:num w:numId="2">
    <w:abstractNumId w:val="2"/>
  </w:num>
  <w:num w:numId="3">
    <w:abstractNumId w:val="21"/>
  </w:num>
  <w:num w:numId="4">
    <w:abstractNumId w:val="12"/>
  </w:num>
  <w:num w:numId="5">
    <w:abstractNumId w:val="15"/>
  </w:num>
  <w:num w:numId="6">
    <w:abstractNumId w:val="7"/>
  </w:num>
  <w:num w:numId="7">
    <w:abstractNumId w:val="11"/>
  </w:num>
  <w:num w:numId="8">
    <w:abstractNumId w:val="0"/>
  </w:num>
  <w:num w:numId="9">
    <w:abstractNumId w:val="4"/>
  </w:num>
  <w:num w:numId="10">
    <w:abstractNumId w:val="1"/>
  </w:num>
  <w:num w:numId="11">
    <w:abstractNumId w:val="9"/>
  </w:num>
  <w:num w:numId="12">
    <w:abstractNumId w:val="3"/>
  </w:num>
  <w:num w:numId="13">
    <w:abstractNumId w:val="20"/>
  </w:num>
  <w:num w:numId="14">
    <w:abstractNumId w:val="6"/>
  </w:num>
  <w:num w:numId="15">
    <w:abstractNumId w:val="19"/>
  </w:num>
  <w:num w:numId="16">
    <w:abstractNumId w:val="17"/>
  </w:num>
  <w:num w:numId="17">
    <w:abstractNumId w:val="14"/>
  </w:num>
  <w:num w:numId="18">
    <w:abstractNumId w:val="10"/>
  </w:num>
  <w:num w:numId="19">
    <w:abstractNumId w:val="13"/>
  </w:num>
  <w:num w:numId="20">
    <w:abstractNumId w:val="18"/>
  </w:num>
  <w:num w:numId="21">
    <w:abstractNumId w:val="5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zc3MTUzNTAxN7BU0lEKTi0uzszPAykwsqwFALlm8wEtAAAA"/>
  </w:docVars>
  <w:rsids>
    <w:rsidRoot w:val="00C91646"/>
    <w:rsid w:val="000001A2"/>
    <w:rsid w:val="000015C1"/>
    <w:rsid w:val="000016AE"/>
    <w:rsid w:val="0000197E"/>
    <w:rsid w:val="00001B64"/>
    <w:rsid w:val="000071BC"/>
    <w:rsid w:val="00010DC7"/>
    <w:rsid w:val="000121F6"/>
    <w:rsid w:val="00016C5B"/>
    <w:rsid w:val="00017511"/>
    <w:rsid w:val="00017AF3"/>
    <w:rsid w:val="000209A1"/>
    <w:rsid w:val="00022A07"/>
    <w:rsid w:val="00026D7B"/>
    <w:rsid w:val="000271DA"/>
    <w:rsid w:val="00027FDD"/>
    <w:rsid w:val="00032897"/>
    <w:rsid w:val="00034646"/>
    <w:rsid w:val="00034C11"/>
    <w:rsid w:val="000359AB"/>
    <w:rsid w:val="0003624D"/>
    <w:rsid w:val="00037DE7"/>
    <w:rsid w:val="000425B9"/>
    <w:rsid w:val="00043071"/>
    <w:rsid w:val="00043141"/>
    <w:rsid w:val="000442E3"/>
    <w:rsid w:val="00050003"/>
    <w:rsid w:val="00070E50"/>
    <w:rsid w:val="000711B4"/>
    <w:rsid w:val="000719C7"/>
    <w:rsid w:val="0007414A"/>
    <w:rsid w:val="00074611"/>
    <w:rsid w:val="00081DAA"/>
    <w:rsid w:val="000827BE"/>
    <w:rsid w:val="00082EAC"/>
    <w:rsid w:val="000945C0"/>
    <w:rsid w:val="00097AB3"/>
    <w:rsid w:val="000A2264"/>
    <w:rsid w:val="000A44DD"/>
    <w:rsid w:val="000A49EA"/>
    <w:rsid w:val="000A6DE1"/>
    <w:rsid w:val="000B4989"/>
    <w:rsid w:val="000C191D"/>
    <w:rsid w:val="000C32ED"/>
    <w:rsid w:val="000C3E03"/>
    <w:rsid w:val="000C5FE1"/>
    <w:rsid w:val="000C776D"/>
    <w:rsid w:val="000D0ABA"/>
    <w:rsid w:val="000D3273"/>
    <w:rsid w:val="000D3485"/>
    <w:rsid w:val="000D3DDE"/>
    <w:rsid w:val="000D6B0E"/>
    <w:rsid w:val="000D6F1B"/>
    <w:rsid w:val="000E00BE"/>
    <w:rsid w:val="000E4300"/>
    <w:rsid w:val="000E561C"/>
    <w:rsid w:val="000E61D1"/>
    <w:rsid w:val="000F1416"/>
    <w:rsid w:val="000F5F01"/>
    <w:rsid w:val="001031C8"/>
    <w:rsid w:val="00104055"/>
    <w:rsid w:val="00104771"/>
    <w:rsid w:val="00107468"/>
    <w:rsid w:val="001116F4"/>
    <w:rsid w:val="0011193D"/>
    <w:rsid w:val="00112F31"/>
    <w:rsid w:val="00124D71"/>
    <w:rsid w:val="001272C4"/>
    <w:rsid w:val="001318FB"/>
    <w:rsid w:val="0013278B"/>
    <w:rsid w:val="0013438A"/>
    <w:rsid w:val="001449E3"/>
    <w:rsid w:val="00151A2E"/>
    <w:rsid w:val="00154370"/>
    <w:rsid w:val="00161ED7"/>
    <w:rsid w:val="00164AF5"/>
    <w:rsid w:val="00166F2D"/>
    <w:rsid w:val="0017712F"/>
    <w:rsid w:val="0018502C"/>
    <w:rsid w:val="00186049"/>
    <w:rsid w:val="001919ED"/>
    <w:rsid w:val="0019608B"/>
    <w:rsid w:val="0019651F"/>
    <w:rsid w:val="00197930"/>
    <w:rsid w:val="001A0653"/>
    <w:rsid w:val="001A4531"/>
    <w:rsid w:val="001A7631"/>
    <w:rsid w:val="001B1676"/>
    <w:rsid w:val="001B1B66"/>
    <w:rsid w:val="001B2809"/>
    <w:rsid w:val="001B35C6"/>
    <w:rsid w:val="001B6A22"/>
    <w:rsid w:val="001B7AD7"/>
    <w:rsid w:val="001C0B52"/>
    <w:rsid w:val="001C14AB"/>
    <w:rsid w:val="001C209A"/>
    <w:rsid w:val="001C313A"/>
    <w:rsid w:val="001C3B5B"/>
    <w:rsid w:val="001C69CC"/>
    <w:rsid w:val="001C6C36"/>
    <w:rsid w:val="001D1752"/>
    <w:rsid w:val="001D3B01"/>
    <w:rsid w:val="001E17D2"/>
    <w:rsid w:val="001E2C3E"/>
    <w:rsid w:val="001E3DC3"/>
    <w:rsid w:val="001E42DA"/>
    <w:rsid w:val="001E4BB2"/>
    <w:rsid w:val="001E5FE3"/>
    <w:rsid w:val="001F646D"/>
    <w:rsid w:val="00203F7C"/>
    <w:rsid w:val="00205711"/>
    <w:rsid w:val="00207895"/>
    <w:rsid w:val="00216413"/>
    <w:rsid w:val="0021764A"/>
    <w:rsid w:val="0022406D"/>
    <w:rsid w:val="00227ED5"/>
    <w:rsid w:val="002370B6"/>
    <w:rsid w:val="00237E47"/>
    <w:rsid w:val="00241FAD"/>
    <w:rsid w:val="00244FEF"/>
    <w:rsid w:val="00250964"/>
    <w:rsid w:val="00255C99"/>
    <w:rsid w:val="0026200A"/>
    <w:rsid w:val="00263370"/>
    <w:rsid w:val="00264F3D"/>
    <w:rsid w:val="00267533"/>
    <w:rsid w:val="002679E0"/>
    <w:rsid w:val="00273405"/>
    <w:rsid w:val="00273523"/>
    <w:rsid w:val="0027683F"/>
    <w:rsid w:val="00276A7F"/>
    <w:rsid w:val="00286B9F"/>
    <w:rsid w:val="00290085"/>
    <w:rsid w:val="00290354"/>
    <w:rsid w:val="00292E62"/>
    <w:rsid w:val="0029314C"/>
    <w:rsid w:val="0029324E"/>
    <w:rsid w:val="002A1702"/>
    <w:rsid w:val="002A5AEA"/>
    <w:rsid w:val="002B02A3"/>
    <w:rsid w:val="002B03DD"/>
    <w:rsid w:val="002B0E8A"/>
    <w:rsid w:val="002B3960"/>
    <w:rsid w:val="002B3A79"/>
    <w:rsid w:val="002B4697"/>
    <w:rsid w:val="002B7793"/>
    <w:rsid w:val="002C26CC"/>
    <w:rsid w:val="002C634F"/>
    <w:rsid w:val="002D46EB"/>
    <w:rsid w:val="002D4AD9"/>
    <w:rsid w:val="002D62BE"/>
    <w:rsid w:val="002E3D0E"/>
    <w:rsid w:val="002E442A"/>
    <w:rsid w:val="002E6C0F"/>
    <w:rsid w:val="002E7936"/>
    <w:rsid w:val="002F0394"/>
    <w:rsid w:val="002F2FC8"/>
    <w:rsid w:val="00300D13"/>
    <w:rsid w:val="00302B6C"/>
    <w:rsid w:val="00306FB4"/>
    <w:rsid w:val="00311B55"/>
    <w:rsid w:val="0031495A"/>
    <w:rsid w:val="00323650"/>
    <w:rsid w:val="003276C9"/>
    <w:rsid w:val="003307C1"/>
    <w:rsid w:val="00331E63"/>
    <w:rsid w:val="003413C0"/>
    <w:rsid w:val="00346366"/>
    <w:rsid w:val="00352E6B"/>
    <w:rsid w:val="00364735"/>
    <w:rsid w:val="003728A5"/>
    <w:rsid w:val="0037320A"/>
    <w:rsid w:val="00374A7C"/>
    <w:rsid w:val="00376059"/>
    <w:rsid w:val="00377B33"/>
    <w:rsid w:val="00382B69"/>
    <w:rsid w:val="0038343F"/>
    <w:rsid w:val="00392ED1"/>
    <w:rsid w:val="0039416E"/>
    <w:rsid w:val="0039628C"/>
    <w:rsid w:val="003A0C87"/>
    <w:rsid w:val="003A1235"/>
    <w:rsid w:val="003A2209"/>
    <w:rsid w:val="003A3171"/>
    <w:rsid w:val="003A57EF"/>
    <w:rsid w:val="003B140E"/>
    <w:rsid w:val="003B1988"/>
    <w:rsid w:val="003B2E90"/>
    <w:rsid w:val="003B2FB1"/>
    <w:rsid w:val="003B49CA"/>
    <w:rsid w:val="003B7DCB"/>
    <w:rsid w:val="003C0897"/>
    <w:rsid w:val="003C406F"/>
    <w:rsid w:val="003C4AD8"/>
    <w:rsid w:val="003D16CB"/>
    <w:rsid w:val="003D23EC"/>
    <w:rsid w:val="003D6C08"/>
    <w:rsid w:val="003D74DB"/>
    <w:rsid w:val="003D7A32"/>
    <w:rsid w:val="003E1E8E"/>
    <w:rsid w:val="003E27E3"/>
    <w:rsid w:val="003F52E3"/>
    <w:rsid w:val="004005AE"/>
    <w:rsid w:val="004008E2"/>
    <w:rsid w:val="00402267"/>
    <w:rsid w:val="00403318"/>
    <w:rsid w:val="00407703"/>
    <w:rsid w:val="0041375F"/>
    <w:rsid w:val="00414464"/>
    <w:rsid w:val="004177D0"/>
    <w:rsid w:val="00417F16"/>
    <w:rsid w:val="00420E56"/>
    <w:rsid w:val="004214B6"/>
    <w:rsid w:val="00421795"/>
    <w:rsid w:val="004217FD"/>
    <w:rsid w:val="00423031"/>
    <w:rsid w:val="004275FD"/>
    <w:rsid w:val="00427D20"/>
    <w:rsid w:val="00431AEE"/>
    <w:rsid w:val="00432097"/>
    <w:rsid w:val="00433003"/>
    <w:rsid w:val="00433B0B"/>
    <w:rsid w:val="0044795D"/>
    <w:rsid w:val="00447B9E"/>
    <w:rsid w:val="00450DBA"/>
    <w:rsid w:val="00452A2C"/>
    <w:rsid w:val="00454484"/>
    <w:rsid w:val="00454B5F"/>
    <w:rsid w:val="00455C81"/>
    <w:rsid w:val="0045797E"/>
    <w:rsid w:val="004601F0"/>
    <w:rsid w:val="0046137A"/>
    <w:rsid w:val="00462AF2"/>
    <w:rsid w:val="00470FFC"/>
    <w:rsid w:val="0047281B"/>
    <w:rsid w:val="00475A93"/>
    <w:rsid w:val="00476B13"/>
    <w:rsid w:val="00484A92"/>
    <w:rsid w:val="0049174C"/>
    <w:rsid w:val="004A58A1"/>
    <w:rsid w:val="004A7253"/>
    <w:rsid w:val="004B2C70"/>
    <w:rsid w:val="004B3183"/>
    <w:rsid w:val="004B465A"/>
    <w:rsid w:val="004B5BA2"/>
    <w:rsid w:val="004C2B53"/>
    <w:rsid w:val="004C4398"/>
    <w:rsid w:val="004F329B"/>
    <w:rsid w:val="004F3550"/>
    <w:rsid w:val="004F419E"/>
    <w:rsid w:val="004F7D98"/>
    <w:rsid w:val="00500A0F"/>
    <w:rsid w:val="00502A04"/>
    <w:rsid w:val="00504772"/>
    <w:rsid w:val="005069C7"/>
    <w:rsid w:val="00507519"/>
    <w:rsid w:val="005124B9"/>
    <w:rsid w:val="005149B5"/>
    <w:rsid w:val="00521099"/>
    <w:rsid w:val="0052187C"/>
    <w:rsid w:val="00524221"/>
    <w:rsid w:val="00525EB1"/>
    <w:rsid w:val="00527B9B"/>
    <w:rsid w:val="005318ED"/>
    <w:rsid w:val="0054222B"/>
    <w:rsid w:val="0054513E"/>
    <w:rsid w:val="00545806"/>
    <w:rsid w:val="00545FD1"/>
    <w:rsid w:val="00552E61"/>
    <w:rsid w:val="0055300D"/>
    <w:rsid w:val="005657A6"/>
    <w:rsid w:val="00571BD0"/>
    <w:rsid w:val="00573575"/>
    <w:rsid w:val="005768B8"/>
    <w:rsid w:val="005775A0"/>
    <w:rsid w:val="005863E8"/>
    <w:rsid w:val="00587351"/>
    <w:rsid w:val="0059008E"/>
    <w:rsid w:val="005954D3"/>
    <w:rsid w:val="00597E0B"/>
    <w:rsid w:val="005A0464"/>
    <w:rsid w:val="005A6A2B"/>
    <w:rsid w:val="005B0099"/>
    <w:rsid w:val="005B0D97"/>
    <w:rsid w:val="005B15EC"/>
    <w:rsid w:val="005B77CB"/>
    <w:rsid w:val="005D384F"/>
    <w:rsid w:val="005D57EC"/>
    <w:rsid w:val="005D74B7"/>
    <w:rsid w:val="005D77B9"/>
    <w:rsid w:val="005D7A4E"/>
    <w:rsid w:val="005E460E"/>
    <w:rsid w:val="005E719B"/>
    <w:rsid w:val="005E725A"/>
    <w:rsid w:val="005F0BD1"/>
    <w:rsid w:val="005F28C6"/>
    <w:rsid w:val="005F297D"/>
    <w:rsid w:val="005F4625"/>
    <w:rsid w:val="005F7D4E"/>
    <w:rsid w:val="00604A65"/>
    <w:rsid w:val="006108F9"/>
    <w:rsid w:val="00615E82"/>
    <w:rsid w:val="0062150B"/>
    <w:rsid w:val="00621FF4"/>
    <w:rsid w:val="00623BD7"/>
    <w:rsid w:val="0062546E"/>
    <w:rsid w:val="00630D40"/>
    <w:rsid w:val="0063211F"/>
    <w:rsid w:val="00641F48"/>
    <w:rsid w:val="006429F9"/>
    <w:rsid w:val="0064498C"/>
    <w:rsid w:val="00646C81"/>
    <w:rsid w:val="00650194"/>
    <w:rsid w:val="00650FB9"/>
    <w:rsid w:val="006528A5"/>
    <w:rsid w:val="00653340"/>
    <w:rsid w:val="00653934"/>
    <w:rsid w:val="006563A4"/>
    <w:rsid w:val="00656844"/>
    <w:rsid w:val="006633AA"/>
    <w:rsid w:val="006634DE"/>
    <w:rsid w:val="00663527"/>
    <w:rsid w:val="006636AD"/>
    <w:rsid w:val="00663AFC"/>
    <w:rsid w:val="006677BC"/>
    <w:rsid w:val="00670A4E"/>
    <w:rsid w:val="00670D36"/>
    <w:rsid w:val="00671457"/>
    <w:rsid w:val="00672580"/>
    <w:rsid w:val="00672C0C"/>
    <w:rsid w:val="00673DE4"/>
    <w:rsid w:val="00681537"/>
    <w:rsid w:val="006844EA"/>
    <w:rsid w:val="006845C7"/>
    <w:rsid w:val="0068468B"/>
    <w:rsid w:val="00687236"/>
    <w:rsid w:val="00687B1C"/>
    <w:rsid w:val="006900C3"/>
    <w:rsid w:val="00695D53"/>
    <w:rsid w:val="006975E5"/>
    <w:rsid w:val="006A79BB"/>
    <w:rsid w:val="006B3576"/>
    <w:rsid w:val="006B38C4"/>
    <w:rsid w:val="006C2992"/>
    <w:rsid w:val="006C632B"/>
    <w:rsid w:val="006D01AB"/>
    <w:rsid w:val="006D05B5"/>
    <w:rsid w:val="006D186F"/>
    <w:rsid w:val="006D4312"/>
    <w:rsid w:val="006D4F13"/>
    <w:rsid w:val="006D51F2"/>
    <w:rsid w:val="006D7E65"/>
    <w:rsid w:val="006E20CC"/>
    <w:rsid w:val="006E59A6"/>
    <w:rsid w:val="006F117F"/>
    <w:rsid w:val="006F54EB"/>
    <w:rsid w:val="006F799A"/>
    <w:rsid w:val="007066C1"/>
    <w:rsid w:val="00707AE8"/>
    <w:rsid w:val="00712203"/>
    <w:rsid w:val="00712E17"/>
    <w:rsid w:val="00715BC8"/>
    <w:rsid w:val="0071729A"/>
    <w:rsid w:val="007260DD"/>
    <w:rsid w:val="007262FB"/>
    <w:rsid w:val="00726CB8"/>
    <w:rsid w:val="00731361"/>
    <w:rsid w:val="0073214C"/>
    <w:rsid w:val="0073524F"/>
    <w:rsid w:val="007365DA"/>
    <w:rsid w:val="00736AE1"/>
    <w:rsid w:val="00744404"/>
    <w:rsid w:val="00745BEF"/>
    <w:rsid w:val="00747CB4"/>
    <w:rsid w:val="00750503"/>
    <w:rsid w:val="007506A6"/>
    <w:rsid w:val="00752541"/>
    <w:rsid w:val="00754E1F"/>
    <w:rsid w:val="00757636"/>
    <w:rsid w:val="007604FF"/>
    <w:rsid w:val="00761A5D"/>
    <w:rsid w:val="00761FE8"/>
    <w:rsid w:val="007627B2"/>
    <w:rsid w:val="00766DA6"/>
    <w:rsid w:val="00773A3D"/>
    <w:rsid w:val="00776942"/>
    <w:rsid w:val="00776B65"/>
    <w:rsid w:val="00780410"/>
    <w:rsid w:val="007820B3"/>
    <w:rsid w:val="00785D4F"/>
    <w:rsid w:val="0078707F"/>
    <w:rsid w:val="00791C19"/>
    <w:rsid w:val="00791D0E"/>
    <w:rsid w:val="00796E86"/>
    <w:rsid w:val="007A189D"/>
    <w:rsid w:val="007A331D"/>
    <w:rsid w:val="007B11A0"/>
    <w:rsid w:val="007B51F4"/>
    <w:rsid w:val="007C20BD"/>
    <w:rsid w:val="007C33EB"/>
    <w:rsid w:val="007D152F"/>
    <w:rsid w:val="007D2523"/>
    <w:rsid w:val="007D4C11"/>
    <w:rsid w:val="007D7270"/>
    <w:rsid w:val="007D7925"/>
    <w:rsid w:val="007E05D7"/>
    <w:rsid w:val="007E0765"/>
    <w:rsid w:val="007E2965"/>
    <w:rsid w:val="007E6F36"/>
    <w:rsid w:val="007F3761"/>
    <w:rsid w:val="007F7B4F"/>
    <w:rsid w:val="00801823"/>
    <w:rsid w:val="00801B8C"/>
    <w:rsid w:val="00803F56"/>
    <w:rsid w:val="008071B3"/>
    <w:rsid w:val="008107E5"/>
    <w:rsid w:val="00810F09"/>
    <w:rsid w:val="0081112C"/>
    <w:rsid w:val="00815388"/>
    <w:rsid w:val="00816349"/>
    <w:rsid w:val="008179E8"/>
    <w:rsid w:val="00817F9C"/>
    <w:rsid w:val="00827B62"/>
    <w:rsid w:val="008322C9"/>
    <w:rsid w:val="00835119"/>
    <w:rsid w:val="008367E3"/>
    <w:rsid w:val="008373CE"/>
    <w:rsid w:val="00852025"/>
    <w:rsid w:val="008536B3"/>
    <w:rsid w:val="00856180"/>
    <w:rsid w:val="008658C3"/>
    <w:rsid w:val="0087095B"/>
    <w:rsid w:val="0087239D"/>
    <w:rsid w:val="0087503D"/>
    <w:rsid w:val="00884F67"/>
    <w:rsid w:val="00887FFE"/>
    <w:rsid w:val="00894EEB"/>
    <w:rsid w:val="008970C1"/>
    <w:rsid w:val="00897134"/>
    <w:rsid w:val="008A2C5C"/>
    <w:rsid w:val="008A33A1"/>
    <w:rsid w:val="008B10DE"/>
    <w:rsid w:val="008B15A3"/>
    <w:rsid w:val="008B4584"/>
    <w:rsid w:val="008B4784"/>
    <w:rsid w:val="008B5C43"/>
    <w:rsid w:val="008C1817"/>
    <w:rsid w:val="008C4E83"/>
    <w:rsid w:val="008C68FC"/>
    <w:rsid w:val="008C766A"/>
    <w:rsid w:val="008D1F11"/>
    <w:rsid w:val="008D20FA"/>
    <w:rsid w:val="008D7BA7"/>
    <w:rsid w:val="008E1DFA"/>
    <w:rsid w:val="008E2870"/>
    <w:rsid w:val="008E2CAB"/>
    <w:rsid w:val="008E3874"/>
    <w:rsid w:val="008E3B2C"/>
    <w:rsid w:val="008E4855"/>
    <w:rsid w:val="008E4D23"/>
    <w:rsid w:val="008E7501"/>
    <w:rsid w:val="008E78F0"/>
    <w:rsid w:val="008F1F46"/>
    <w:rsid w:val="009007D2"/>
    <w:rsid w:val="00904F22"/>
    <w:rsid w:val="00905106"/>
    <w:rsid w:val="00907F31"/>
    <w:rsid w:val="00912241"/>
    <w:rsid w:val="0091303A"/>
    <w:rsid w:val="009131E9"/>
    <w:rsid w:val="0091516F"/>
    <w:rsid w:val="00923849"/>
    <w:rsid w:val="00923B48"/>
    <w:rsid w:val="00923CB7"/>
    <w:rsid w:val="009256D9"/>
    <w:rsid w:val="009261D6"/>
    <w:rsid w:val="009330B7"/>
    <w:rsid w:val="009366A1"/>
    <w:rsid w:val="009431A6"/>
    <w:rsid w:val="009445A1"/>
    <w:rsid w:val="009445ED"/>
    <w:rsid w:val="009454E1"/>
    <w:rsid w:val="00954A22"/>
    <w:rsid w:val="00960F40"/>
    <w:rsid w:val="009635E0"/>
    <w:rsid w:val="00972E77"/>
    <w:rsid w:val="009746A2"/>
    <w:rsid w:val="009809FD"/>
    <w:rsid w:val="009837DA"/>
    <w:rsid w:val="00987A3B"/>
    <w:rsid w:val="00991F8F"/>
    <w:rsid w:val="00992398"/>
    <w:rsid w:val="00994A9F"/>
    <w:rsid w:val="0099711F"/>
    <w:rsid w:val="009A0039"/>
    <w:rsid w:val="009A6121"/>
    <w:rsid w:val="009A6F86"/>
    <w:rsid w:val="009B2AF9"/>
    <w:rsid w:val="009C0D98"/>
    <w:rsid w:val="009C169D"/>
    <w:rsid w:val="009F1A03"/>
    <w:rsid w:val="009F2A36"/>
    <w:rsid w:val="009F6BAD"/>
    <w:rsid w:val="00A001F4"/>
    <w:rsid w:val="00A05EA7"/>
    <w:rsid w:val="00A06278"/>
    <w:rsid w:val="00A10193"/>
    <w:rsid w:val="00A1071B"/>
    <w:rsid w:val="00A21444"/>
    <w:rsid w:val="00A26616"/>
    <w:rsid w:val="00A320AD"/>
    <w:rsid w:val="00A3431D"/>
    <w:rsid w:val="00A37D5D"/>
    <w:rsid w:val="00A44110"/>
    <w:rsid w:val="00A44393"/>
    <w:rsid w:val="00A46D0B"/>
    <w:rsid w:val="00A57132"/>
    <w:rsid w:val="00A5765D"/>
    <w:rsid w:val="00A579BA"/>
    <w:rsid w:val="00A60074"/>
    <w:rsid w:val="00A61FD6"/>
    <w:rsid w:val="00A62EBB"/>
    <w:rsid w:val="00A63F46"/>
    <w:rsid w:val="00A66D5E"/>
    <w:rsid w:val="00A70124"/>
    <w:rsid w:val="00A71580"/>
    <w:rsid w:val="00A725F6"/>
    <w:rsid w:val="00A73AEA"/>
    <w:rsid w:val="00A76ABB"/>
    <w:rsid w:val="00A818B5"/>
    <w:rsid w:val="00A86847"/>
    <w:rsid w:val="00A87744"/>
    <w:rsid w:val="00A90EA8"/>
    <w:rsid w:val="00A92B9D"/>
    <w:rsid w:val="00A941C5"/>
    <w:rsid w:val="00A9742C"/>
    <w:rsid w:val="00AA1E9D"/>
    <w:rsid w:val="00AA2E3C"/>
    <w:rsid w:val="00AA5557"/>
    <w:rsid w:val="00AA6B69"/>
    <w:rsid w:val="00AA7859"/>
    <w:rsid w:val="00AB50ED"/>
    <w:rsid w:val="00AB6847"/>
    <w:rsid w:val="00AB71F1"/>
    <w:rsid w:val="00AC3C81"/>
    <w:rsid w:val="00AD054E"/>
    <w:rsid w:val="00AD3541"/>
    <w:rsid w:val="00AD5B63"/>
    <w:rsid w:val="00AD7991"/>
    <w:rsid w:val="00AE25FF"/>
    <w:rsid w:val="00AE5E65"/>
    <w:rsid w:val="00AE605D"/>
    <w:rsid w:val="00AE6B5A"/>
    <w:rsid w:val="00AF21A4"/>
    <w:rsid w:val="00AF2A98"/>
    <w:rsid w:val="00AF3CCB"/>
    <w:rsid w:val="00AF5214"/>
    <w:rsid w:val="00AF7B42"/>
    <w:rsid w:val="00AF7D23"/>
    <w:rsid w:val="00AF7EFE"/>
    <w:rsid w:val="00B00929"/>
    <w:rsid w:val="00B02373"/>
    <w:rsid w:val="00B039A4"/>
    <w:rsid w:val="00B16280"/>
    <w:rsid w:val="00B1722A"/>
    <w:rsid w:val="00B17D7A"/>
    <w:rsid w:val="00B249C6"/>
    <w:rsid w:val="00B24B64"/>
    <w:rsid w:val="00B25440"/>
    <w:rsid w:val="00B261D7"/>
    <w:rsid w:val="00B32800"/>
    <w:rsid w:val="00B41F16"/>
    <w:rsid w:val="00B434D4"/>
    <w:rsid w:val="00B438EF"/>
    <w:rsid w:val="00B44C03"/>
    <w:rsid w:val="00B46E2C"/>
    <w:rsid w:val="00B50ED5"/>
    <w:rsid w:val="00B51C3E"/>
    <w:rsid w:val="00B55F51"/>
    <w:rsid w:val="00B564DB"/>
    <w:rsid w:val="00B579B1"/>
    <w:rsid w:val="00B668FB"/>
    <w:rsid w:val="00B70D37"/>
    <w:rsid w:val="00B71678"/>
    <w:rsid w:val="00B72513"/>
    <w:rsid w:val="00B76D92"/>
    <w:rsid w:val="00B8025C"/>
    <w:rsid w:val="00B82909"/>
    <w:rsid w:val="00B854C7"/>
    <w:rsid w:val="00B86A12"/>
    <w:rsid w:val="00B91801"/>
    <w:rsid w:val="00B92195"/>
    <w:rsid w:val="00B92512"/>
    <w:rsid w:val="00B9402D"/>
    <w:rsid w:val="00B94D12"/>
    <w:rsid w:val="00B95243"/>
    <w:rsid w:val="00B96337"/>
    <w:rsid w:val="00BA2CCB"/>
    <w:rsid w:val="00BB11F9"/>
    <w:rsid w:val="00BB379D"/>
    <w:rsid w:val="00BC4B61"/>
    <w:rsid w:val="00BC5275"/>
    <w:rsid w:val="00BD1216"/>
    <w:rsid w:val="00BE299E"/>
    <w:rsid w:val="00BE488E"/>
    <w:rsid w:val="00BE729C"/>
    <w:rsid w:val="00BE7FAB"/>
    <w:rsid w:val="00BF2279"/>
    <w:rsid w:val="00BF4A42"/>
    <w:rsid w:val="00BF5ED3"/>
    <w:rsid w:val="00C021C3"/>
    <w:rsid w:val="00C02B69"/>
    <w:rsid w:val="00C0697D"/>
    <w:rsid w:val="00C11BA5"/>
    <w:rsid w:val="00C12C01"/>
    <w:rsid w:val="00C16A72"/>
    <w:rsid w:val="00C22500"/>
    <w:rsid w:val="00C23A6E"/>
    <w:rsid w:val="00C308D2"/>
    <w:rsid w:val="00C3121C"/>
    <w:rsid w:val="00C32A25"/>
    <w:rsid w:val="00C32B6D"/>
    <w:rsid w:val="00C33824"/>
    <w:rsid w:val="00C3770B"/>
    <w:rsid w:val="00C40425"/>
    <w:rsid w:val="00C46C70"/>
    <w:rsid w:val="00C4708C"/>
    <w:rsid w:val="00C47CF7"/>
    <w:rsid w:val="00C5653F"/>
    <w:rsid w:val="00C56BDE"/>
    <w:rsid w:val="00C57ED9"/>
    <w:rsid w:val="00C6255F"/>
    <w:rsid w:val="00C6578D"/>
    <w:rsid w:val="00C70EE9"/>
    <w:rsid w:val="00C91646"/>
    <w:rsid w:val="00C96A09"/>
    <w:rsid w:val="00CA1BAA"/>
    <w:rsid w:val="00CA5E9C"/>
    <w:rsid w:val="00CB227F"/>
    <w:rsid w:val="00CB2D3D"/>
    <w:rsid w:val="00CB5946"/>
    <w:rsid w:val="00CB644B"/>
    <w:rsid w:val="00CB6F85"/>
    <w:rsid w:val="00CB7698"/>
    <w:rsid w:val="00CC277F"/>
    <w:rsid w:val="00CC44B6"/>
    <w:rsid w:val="00CC5384"/>
    <w:rsid w:val="00CD227B"/>
    <w:rsid w:val="00CD5DD6"/>
    <w:rsid w:val="00CD6595"/>
    <w:rsid w:val="00CE02A3"/>
    <w:rsid w:val="00CE1C90"/>
    <w:rsid w:val="00CE4ED8"/>
    <w:rsid w:val="00CE4EFB"/>
    <w:rsid w:val="00CF74BD"/>
    <w:rsid w:val="00D0298D"/>
    <w:rsid w:val="00D04DB0"/>
    <w:rsid w:val="00D052D0"/>
    <w:rsid w:val="00D07D9B"/>
    <w:rsid w:val="00D11061"/>
    <w:rsid w:val="00D11866"/>
    <w:rsid w:val="00D11F85"/>
    <w:rsid w:val="00D14DF4"/>
    <w:rsid w:val="00D15BFB"/>
    <w:rsid w:val="00D15F3D"/>
    <w:rsid w:val="00D23845"/>
    <w:rsid w:val="00D26412"/>
    <w:rsid w:val="00D267AF"/>
    <w:rsid w:val="00D306F9"/>
    <w:rsid w:val="00D31897"/>
    <w:rsid w:val="00D33C15"/>
    <w:rsid w:val="00D40C69"/>
    <w:rsid w:val="00D41D4E"/>
    <w:rsid w:val="00D42B07"/>
    <w:rsid w:val="00D453BF"/>
    <w:rsid w:val="00D475D1"/>
    <w:rsid w:val="00D51F2A"/>
    <w:rsid w:val="00D56520"/>
    <w:rsid w:val="00D56622"/>
    <w:rsid w:val="00D66A16"/>
    <w:rsid w:val="00D71144"/>
    <w:rsid w:val="00D8066E"/>
    <w:rsid w:val="00D83A74"/>
    <w:rsid w:val="00D861EA"/>
    <w:rsid w:val="00D872B1"/>
    <w:rsid w:val="00D92620"/>
    <w:rsid w:val="00D92EA6"/>
    <w:rsid w:val="00D93B52"/>
    <w:rsid w:val="00D93E58"/>
    <w:rsid w:val="00D952C7"/>
    <w:rsid w:val="00D9565C"/>
    <w:rsid w:val="00D95DB5"/>
    <w:rsid w:val="00D97911"/>
    <w:rsid w:val="00DA18E8"/>
    <w:rsid w:val="00DA1A11"/>
    <w:rsid w:val="00DA23DC"/>
    <w:rsid w:val="00DA476D"/>
    <w:rsid w:val="00DA4EFB"/>
    <w:rsid w:val="00DA5A7E"/>
    <w:rsid w:val="00DB42F5"/>
    <w:rsid w:val="00DB7D11"/>
    <w:rsid w:val="00DC1A32"/>
    <w:rsid w:val="00DC3631"/>
    <w:rsid w:val="00DC4047"/>
    <w:rsid w:val="00DD2E23"/>
    <w:rsid w:val="00DD388C"/>
    <w:rsid w:val="00DD5042"/>
    <w:rsid w:val="00DD6498"/>
    <w:rsid w:val="00DD6B7A"/>
    <w:rsid w:val="00DE0082"/>
    <w:rsid w:val="00DE1752"/>
    <w:rsid w:val="00DE29EF"/>
    <w:rsid w:val="00DF23F5"/>
    <w:rsid w:val="00DF3370"/>
    <w:rsid w:val="00DF36E0"/>
    <w:rsid w:val="00DF61E7"/>
    <w:rsid w:val="00DF6580"/>
    <w:rsid w:val="00DF757F"/>
    <w:rsid w:val="00E00AA9"/>
    <w:rsid w:val="00E02B08"/>
    <w:rsid w:val="00E04B1D"/>
    <w:rsid w:val="00E05175"/>
    <w:rsid w:val="00E069FB"/>
    <w:rsid w:val="00E06EE6"/>
    <w:rsid w:val="00E1066C"/>
    <w:rsid w:val="00E10D35"/>
    <w:rsid w:val="00E178EB"/>
    <w:rsid w:val="00E22A7C"/>
    <w:rsid w:val="00E30221"/>
    <w:rsid w:val="00E31BAB"/>
    <w:rsid w:val="00E37446"/>
    <w:rsid w:val="00E40E6D"/>
    <w:rsid w:val="00E416E3"/>
    <w:rsid w:val="00E4626E"/>
    <w:rsid w:val="00E53D4F"/>
    <w:rsid w:val="00E55CBE"/>
    <w:rsid w:val="00E601EE"/>
    <w:rsid w:val="00E606B9"/>
    <w:rsid w:val="00E61BEF"/>
    <w:rsid w:val="00E61F76"/>
    <w:rsid w:val="00E622AE"/>
    <w:rsid w:val="00E6265C"/>
    <w:rsid w:val="00E62E05"/>
    <w:rsid w:val="00E63FB0"/>
    <w:rsid w:val="00E657D4"/>
    <w:rsid w:val="00E65875"/>
    <w:rsid w:val="00E8230E"/>
    <w:rsid w:val="00E82FB3"/>
    <w:rsid w:val="00E83C26"/>
    <w:rsid w:val="00E83FDB"/>
    <w:rsid w:val="00E847AB"/>
    <w:rsid w:val="00EA00CF"/>
    <w:rsid w:val="00EA13AD"/>
    <w:rsid w:val="00EA215A"/>
    <w:rsid w:val="00EA2929"/>
    <w:rsid w:val="00EA58BF"/>
    <w:rsid w:val="00EB2EEF"/>
    <w:rsid w:val="00EC1B1E"/>
    <w:rsid w:val="00EC26B9"/>
    <w:rsid w:val="00EC28B7"/>
    <w:rsid w:val="00EC75D1"/>
    <w:rsid w:val="00EC7BF5"/>
    <w:rsid w:val="00EC7CAF"/>
    <w:rsid w:val="00ED0200"/>
    <w:rsid w:val="00ED7D96"/>
    <w:rsid w:val="00EE2216"/>
    <w:rsid w:val="00EE22BF"/>
    <w:rsid w:val="00EE3334"/>
    <w:rsid w:val="00EE578C"/>
    <w:rsid w:val="00EE6A02"/>
    <w:rsid w:val="00EE7C45"/>
    <w:rsid w:val="00EF280F"/>
    <w:rsid w:val="00EF6467"/>
    <w:rsid w:val="00EF6F8A"/>
    <w:rsid w:val="00F02909"/>
    <w:rsid w:val="00F02DFF"/>
    <w:rsid w:val="00F038F2"/>
    <w:rsid w:val="00F04B9C"/>
    <w:rsid w:val="00F050A0"/>
    <w:rsid w:val="00F05761"/>
    <w:rsid w:val="00F07F9B"/>
    <w:rsid w:val="00F136F3"/>
    <w:rsid w:val="00F14283"/>
    <w:rsid w:val="00F2204B"/>
    <w:rsid w:val="00F253F1"/>
    <w:rsid w:val="00F25D6C"/>
    <w:rsid w:val="00F270CF"/>
    <w:rsid w:val="00F32101"/>
    <w:rsid w:val="00F336C8"/>
    <w:rsid w:val="00F41F4E"/>
    <w:rsid w:val="00F428C0"/>
    <w:rsid w:val="00F43D22"/>
    <w:rsid w:val="00F454AC"/>
    <w:rsid w:val="00F46A27"/>
    <w:rsid w:val="00F5052E"/>
    <w:rsid w:val="00F5057E"/>
    <w:rsid w:val="00F50CBD"/>
    <w:rsid w:val="00F51518"/>
    <w:rsid w:val="00F542C0"/>
    <w:rsid w:val="00F579A6"/>
    <w:rsid w:val="00F62C81"/>
    <w:rsid w:val="00F65930"/>
    <w:rsid w:val="00F67FE1"/>
    <w:rsid w:val="00F71464"/>
    <w:rsid w:val="00F71A23"/>
    <w:rsid w:val="00F728F8"/>
    <w:rsid w:val="00F76595"/>
    <w:rsid w:val="00F8125E"/>
    <w:rsid w:val="00F81F30"/>
    <w:rsid w:val="00F95647"/>
    <w:rsid w:val="00F9585A"/>
    <w:rsid w:val="00FA05A4"/>
    <w:rsid w:val="00FA5149"/>
    <w:rsid w:val="00FB26CC"/>
    <w:rsid w:val="00FB2B7B"/>
    <w:rsid w:val="00FB3689"/>
    <w:rsid w:val="00FB3DD1"/>
    <w:rsid w:val="00FC0D37"/>
    <w:rsid w:val="00FC30B6"/>
    <w:rsid w:val="00FC53DA"/>
    <w:rsid w:val="00FC5BD8"/>
    <w:rsid w:val="00FD0F09"/>
    <w:rsid w:val="00FD0FE7"/>
    <w:rsid w:val="00FE14E1"/>
    <w:rsid w:val="00FE30A0"/>
    <w:rsid w:val="00FE4F76"/>
    <w:rsid w:val="00FF0F79"/>
    <w:rsid w:val="00FF100B"/>
    <w:rsid w:val="00FF1903"/>
    <w:rsid w:val="00FF1C35"/>
    <w:rsid w:val="00FF35DC"/>
    <w:rsid w:val="00FF7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FDBFDC"/>
  <w15:docId w15:val="{3818ADCF-E1AF-4D05-824D-85D1D09E9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406F"/>
  </w:style>
  <w:style w:type="paragraph" w:styleId="Heading1">
    <w:name w:val="heading 1"/>
    <w:basedOn w:val="Normal"/>
    <w:next w:val="Normal"/>
    <w:rsid w:val="00382B69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382B69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382B69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382B69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382B69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rsid w:val="00382B69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382B69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NoSpacing">
    <w:name w:val="No Spacing"/>
    <w:uiPriority w:val="1"/>
    <w:qFormat/>
    <w:rsid w:val="003C26B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11E01"/>
    <w:pPr>
      <w:spacing w:after="200" w:line="276" w:lineRule="auto"/>
      <w:ind w:left="720"/>
    </w:pPr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C46C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93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rsid w:val="00382B69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"/>
    <w:rsid w:val="00382B69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name w:val="a0"/>
    <w:basedOn w:val="TableNormal"/>
    <w:rsid w:val="00382B69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F13"/>
  </w:style>
  <w:style w:type="paragraph" w:styleId="Footer">
    <w:name w:val="footer"/>
    <w:basedOn w:val="Normal"/>
    <w:link w:val="FooterChar"/>
    <w:uiPriority w:val="99"/>
    <w:unhideWhenUsed/>
    <w:rsid w:val="006D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F1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402D"/>
    <w:rPr>
      <w:color w:val="605E5C"/>
      <w:shd w:val="clear" w:color="auto" w:fill="E1DFDD"/>
    </w:rPr>
  </w:style>
  <w:style w:type="paragraph" w:customStyle="1" w:styleId="DefaultText">
    <w:name w:val="Default Text"/>
    <w:basedOn w:val="Normal"/>
    <w:rsid w:val="006C2992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0359AB"/>
    <w:pPr>
      <w:spacing w:after="0" w:line="240" w:lineRule="auto"/>
      <w:ind w:left="900" w:hanging="510"/>
    </w:pPr>
    <w:rPr>
      <w:rFonts w:cs="Times New Roman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359AB"/>
    <w:rPr>
      <w:rFonts w:cs="Times New Roman"/>
      <w:color w:val="auto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B15E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E4D23"/>
    <w:rPr>
      <w:color w:val="605E5C"/>
      <w:shd w:val="clear" w:color="auto" w:fill="E1DFDD"/>
    </w:rPr>
  </w:style>
  <w:style w:type="character" w:styleId="SubtleReference">
    <w:name w:val="Subtle Reference"/>
    <w:basedOn w:val="DefaultParagraphFont"/>
    <w:uiPriority w:val="31"/>
    <w:qFormat/>
    <w:rsid w:val="000D0ABA"/>
    <w:rPr>
      <w:smallCaps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010D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mdouh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alenezi.github.io/malenezi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mamdouhalenezi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3999E27-F8A1-4D8D-AD1C-3345202F0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676</Words>
  <Characters>955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amdouh Alenezi</dc:creator>
  <cp:lastModifiedBy>Dr. Mamdouh Alenezi</cp:lastModifiedBy>
  <cp:revision>6</cp:revision>
  <cp:lastPrinted>2022-11-14T04:14:00Z</cp:lastPrinted>
  <dcterms:created xsi:type="dcterms:W3CDTF">2022-11-14T04:09:00Z</dcterms:created>
  <dcterms:modified xsi:type="dcterms:W3CDTF">2022-11-14T04:23:00Z</dcterms:modified>
</cp:coreProperties>
</file>